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0D51C" w14:textId="14AA983E" w:rsidR="00E81978" w:rsidRPr="002F3657" w:rsidRDefault="00000000">
      <w:pPr>
        <w:pStyle w:val="Title"/>
        <w:rPr>
          <w:sz w:val="28"/>
          <w:szCs w:val="28"/>
        </w:rPr>
      </w:pPr>
      <w:sdt>
        <w:sdtPr>
          <w:rPr>
            <w:sz w:val="28"/>
            <w:szCs w:val="28"/>
          </w:rPr>
          <w:alias w:val="Title:"/>
          <w:tag w:val="Title:"/>
          <w:id w:val="726351117"/>
          <w:placeholder>
            <w:docPart w:val="A87B94DBDF2B4BEDB59E4D75A6B36A6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D25072" w:rsidRPr="00B231D9">
            <w:rPr>
              <w:sz w:val="28"/>
              <w:szCs w:val="28"/>
            </w:rPr>
            <w:t>322COM</w:t>
          </w:r>
          <w:r w:rsidR="00D25072">
            <w:rPr>
              <w:sz w:val="28"/>
              <w:szCs w:val="28"/>
            </w:rPr>
            <w:br/>
            <w:t>Advanced Graphics Programming</w:t>
          </w:r>
          <w:r w:rsidR="00D25072">
            <w:rPr>
              <w:sz w:val="28"/>
              <w:szCs w:val="28"/>
            </w:rPr>
            <w:br/>
            <w:t>(</w:t>
          </w:r>
          <w:r w:rsidR="00EF6207">
            <w:rPr>
              <w:sz w:val="28"/>
              <w:szCs w:val="28"/>
            </w:rPr>
            <w:t>Deferral</w:t>
          </w:r>
          <w:r w:rsidR="00D25072">
            <w:rPr>
              <w:sz w:val="28"/>
              <w:szCs w:val="28"/>
            </w:rPr>
            <w:t>)</w:t>
          </w:r>
          <w:r w:rsidR="00D25072">
            <w:rPr>
              <w:sz w:val="28"/>
              <w:szCs w:val="28"/>
            </w:rPr>
            <w:br/>
          </w:r>
          <w:r w:rsidR="00D25072">
            <w:rPr>
              <w:sz w:val="28"/>
              <w:szCs w:val="28"/>
            </w:rPr>
            <w:br/>
            <w:t>Task</w:t>
          </w:r>
          <w:r w:rsidR="00D25072">
            <w:rPr>
              <w:sz w:val="28"/>
              <w:szCs w:val="28"/>
            </w:rPr>
            <w:br/>
            <w:t>1.</w:t>
          </w:r>
          <w:r w:rsidR="00D25072">
            <w:rPr>
              <w:sz w:val="28"/>
              <w:szCs w:val="28"/>
            </w:rPr>
            <w:br/>
            <w:t>Written Report</w:t>
          </w:r>
        </w:sdtContent>
      </w:sdt>
    </w:p>
    <w:p w14:paraId="7E5A9F8A" w14:textId="77777777" w:rsidR="00D25072" w:rsidRDefault="00D25072" w:rsidP="00B823AA">
      <w:pPr>
        <w:pStyle w:val="Title2"/>
        <w:rPr>
          <w:b/>
          <w:bCs/>
        </w:rPr>
      </w:pPr>
    </w:p>
    <w:p w14:paraId="586C76D3" w14:textId="683CC4E6" w:rsidR="00E73FB9" w:rsidRPr="00D25072" w:rsidRDefault="00692ED6" w:rsidP="00B823AA">
      <w:pPr>
        <w:pStyle w:val="Title2"/>
      </w:pPr>
      <w:r w:rsidRPr="00D25072">
        <w:t xml:space="preserve">Student ID </w:t>
      </w:r>
    </w:p>
    <w:p w14:paraId="54176CD2" w14:textId="77777777" w:rsidR="00B823AA" w:rsidRPr="00D25072" w:rsidRDefault="00692ED6" w:rsidP="00B823AA">
      <w:pPr>
        <w:pStyle w:val="Title2"/>
        <w:rPr>
          <w:lang w:val="et-EE"/>
        </w:rPr>
      </w:pPr>
      <w:r w:rsidRPr="00D25072">
        <w:t>9032499</w:t>
      </w:r>
    </w:p>
    <w:p w14:paraId="21B68AE9" w14:textId="77777777" w:rsidR="00E81978" w:rsidRPr="00D25072" w:rsidRDefault="00692ED6" w:rsidP="00B823AA">
      <w:pPr>
        <w:pStyle w:val="Title2"/>
      </w:pPr>
      <w:r w:rsidRPr="00D25072">
        <w:t>Coventry University</w:t>
      </w:r>
    </w:p>
    <w:p w14:paraId="72FBBF38" w14:textId="77777777" w:rsidR="00E81978" w:rsidRDefault="00CA048A">
      <w:pPr>
        <w:pStyle w:val="Title"/>
      </w:pPr>
      <w:r>
        <w:t>Author’s Note:</w:t>
      </w:r>
    </w:p>
    <w:p w14:paraId="3EE3B87C" w14:textId="77777777" w:rsidR="00CA048A" w:rsidRDefault="00CA048A" w:rsidP="00B823AA">
      <w:pPr>
        <w:pStyle w:val="Title2"/>
      </w:pPr>
    </w:p>
    <w:p w14:paraId="412951AD" w14:textId="77777777" w:rsidR="00E81978" w:rsidRPr="00E41201" w:rsidRDefault="00C3199C" w:rsidP="00B823AA">
      <w:pPr>
        <w:pStyle w:val="Title2"/>
      </w:pPr>
      <w:r w:rsidRPr="00E41201">
        <w:t>GitHub repository</w:t>
      </w:r>
    </w:p>
    <w:p w14:paraId="3EE5A828" w14:textId="24A2D012" w:rsidR="00C3199C" w:rsidRDefault="005E5A33" w:rsidP="00DF1A8F">
      <w:pPr>
        <w:pStyle w:val="Title2"/>
      </w:pPr>
      <w:r>
        <w:t>&lt;</w:t>
      </w:r>
      <w:r w:rsidRPr="00AF5004">
        <w:t xml:space="preserve"> </w:t>
      </w:r>
      <w:hyperlink r:id="rId12" w:history="1">
        <w:r w:rsidR="00DF1A8F" w:rsidRPr="00377558">
          <w:rPr>
            <w:rStyle w:val="Hyperlink"/>
          </w:rPr>
          <w:t>https://github.coventry.ac.uk/lattb/9032499_322COM_Task1_Defferal</w:t>
        </w:r>
      </w:hyperlink>
      <w:r w:rsidR="00DF1A8F">
        <w:t xml:space="preserve"> &gt;</w:t>
      </w:r>
    </w:p>
    <w:p w14:paraId="0B70EBB0" w14:textId="71281FD2" w:rsidR="00E81978" w:rsidRPr="005B0A80" w:rsidRDefault="00BA2E31" w:rsidP="008339C6">
      <w:pPr>
        <w:pStyle w:val="SectionTitle"/>
        <w:jc w:val="left"/>
        <w:rPr>
          <w:b/>
          <w:sz w:val="28"/>
          <w:szCs w:val="28"/>
        </w:rPr>
      </w:pPr>
      <w:r w:rsidRPr="005B0A80">
        <w:rPr>
          <w:b/>
          <w:sz w:val="28"/>
          <w:szCs w:val="28"/>
        </w:rPr>
        <w:lastRenderedPageBreak/>
        <w:t>Table of Contents</w:t>
      </w:r>
    </w:p>
    <w:p w14:paraId="35F2D69D" w14:textId="77777777" w:rsidR="00F554D1" w:rsidRDefault="00F554D1" w:rsidP="001D4620">
      <w:pPr>
        <w:ind w:firstLine="0"/>
      </w:pPr>
    </w:p>
    <w:p w14:paraId="1CC17548" w14:textId="26CA3227" w:rsidR="00BA2E31" w:rsidRDefault="001D4620" w:rsidP="001D4620">
      <w:pPr>
        <w:ind w:firstLine="0"/>
      </w:pPr>
      <w:r>
        <w:t>Table of Contents………………………………………………………………………………</w:t>
      </w:r>
      <w:r w:rsidR="00501A5C">
        <w:t>…</w:t>
      </w:r>
      <w:r>
        <w:t>1.</w:t>
      </w:r>
    </w:p>
    <w:p w14:paraId="48EF7942" w14:textId="6F3E6926" w:rsidR="001D4620" w:rsidRDefault="00501A5C" w:rsidP="001D4620">
      <w:pPr>
        <w:ind w:firstLine="0"/>
      </w:pPr>
      <w:r>
        <w:t>Table of Figures…………………………………………………………………………………..1.</w:t>
      </w:r>
    </w:p>
    <w:p w14:paraId="0947E039" w14:textId="6A990331" w:rsidR="004E02D5" w:rsidRDefault="004E02D5" w:rsidP="004E02D5">
      <w:pPr>
        <w:ind w:firstLine="0"/>
      </w:pPr>
      <w:r>
        <w:t>Introduction…..</w:t>
      </w:r>
      <w:r w:rsidR="001158B1">
        <w:t>.</w:t>
      </w:r>
      <w:r>
        <w:t>………………………………………………………………………</w:t>
      </w:r>
      <w:r w:rsidR="001158B1">
        <w:t>...</w:t>
      </w:r>
      <w:r>
        <w:t>………..</w:t>
      </w:r>
      <w:r w:rsidR="0041416E">
        <w:t>2</w:t>
      </w:r>
      <w:r>
        <w:t>.</w:t>
      </w:r>
    </w:p>
    <w:p w14:paraId="3AA5E4D0" w14:textId="57C51DD1" w:rsidR="004E02D5" w:rsidRDefault="008829B8" w:rsidP="001D4620">
      <w:pPr>
        <w:ind w:firstLine="0"/>
      </w:pPr>
      <w:r>
        <w:t>Geometric primitives……………………………………………………………………</w:t>
      </w:r>
      <w:r w:rsidR="0008186D">
        <w:t>………..2.</w:t>
      </w:r>
    </w:p>
    <w:p w14:paraId="4B655D06" w14:textId="52A6E19D" w:rsidR="008829B8" w:rsidRDefault="008829B8" w:rsidP="001D4620">
      <w:pPr>
        <w:ind w:firstLine="0"/>
      </w:pPr>
      <w:r>
        <w:t>Background customization</w:t>
      </w:r>
      <w:r w:rsidR="0008186D">
        <w:t>…………………………………………………………………</w:t>
      </w:r>
      <w:r w:rsidR="00A361BA">
        <w:t>….</w:t>
      </w:r>
      <w:r w:rsidR="0008186D">
        <w:t>…</w:t>
      </w:r>
      <w:r w:rsidR="0041416E">
        <w:t>3.</w:t>
      </w:r>
    </w:p>
    <w:p w14:paraId="5896EEF3" w14:textId="001B4119" w:rsidR="008829B8" w:rsidRDefault="008829B8" w:rsidP="001D4620">
      <w:pPr>
        <w:ind w:firstLine="0"/>
      </w:pPr>
      <w:r>
        <w:t>Sphere shading</w:t>
      </w:r>
      <w:r w:rsidR="0041416E">
        <w:t>…………………………………………………………………………………</w:t>
      </w:r>
      <w:r w:rsidR="00A361BA">
        <w:t>..</w:t>
      </w:r>
      <w:r w:rsidR="0041416E">
        <w:t>.5.</w:t>
      </w:r>
    </w:p>
    <w:p w14:paraId="7D1DFBB2" w14:textId="453E5EF2" w:rsidR="008829B8" w:rsidRDefault="0008186D" w:rsidP="001D4620">
      <w:pPr>
        <w:ind w:firstLine="0"/>
      </w:pPr>
      <w:r>
        <w:t>Application display</w:t>
      </w:r>
      <w:r w:rsidR="0041416E">
        <w:t>……………………………………………………………………………</w:t>
      </w:r>
      <w:r w:rsidR="00A361BA">
        <w:t>..</w:t>
      </w:r>
      <w:r w:rsidR="0041416E">
        <w:t>..7.</w:t>
      </w:r>
    </w:p>
    <w:p w14:paraId="78379B46" w14:textId="32D4AE2F" w:rsidR="0008186D" w:rsidRDefault="0008186D" w:rsidP="001D4620">
      <w:pPr>
        <w:ind w:firstLine="0"/>
      </w:pPr>
      <w:r>
        <w:t>Performance and Optimization</w:t>
      </w:r>
      <w:r w:rsidR="0041416E">
        <w:t>…………………………………………………………………..8.</w:t>
      </w:r>
    </w:p>
    <w:p w14:paraId="7E62B024" w14:textId="40FB4D50" w:rsidR="0008186D" w:rsidRDefault="0008186D" w:rsidP="001D4620">
      <w:pPr>
        <w:ind w:firstLine="0"/>
      </w:pPr>
      <w:r>
        <w:t>Application final output</w:t>
      </w:r>
      <w:r w:rsidR="0041416E">
        <w:t>………………………………………………………………………….9.</w:t>
      </w:r>
    </w:p>
    <w:p w14:paraId="5321970B" w14:textId="25A27C40" w:rsidR="0008186D" w:rsidRDefault="0008186D" w:rsidP="001D4620">
      <w:pPr>
        <w:ind w:firstLine="0"/>
      </w:pPr>
      <w:r>
        <w:t>Reflection</w:t>
      </w:r>
      <w:r w:rsidR="0041416E">
        <w:t>…………………………………………………………………………………….…..9.</w:t>
      </w:r>
    </w:p>
    <w:p w14:paraId="74844FF3" w14:textId="1419ED25" w:rsidR="00B7113C" w:rsidRDefault="0008186D" w:rsidP="00A12794">
      <w:pPr>
        <w:ind w:firstLine="0"/>
      </w:pPr>
      <w:r>
        <w:t>List of References</w:t>
      </w:r>
      <w:r w:rsidR="0041416E">
        <w:t>……………………………………………………………………………</w:t>
      </w:r>
      <w:r w:rsidR="00A361BA">
        <w:t>….</w:t>
      </w:r>
      <w:r w:rsidR="0041416E">
        <w:t>10.</w:t>
      </w:r>
    </w:p>
    <w:p w14:paraId="12FC2414" w14:textId="48880B33" w:rsidR="00B7113C" w:rsidRPr="00866B1C" w:rsidRDefault="00BA2E31" w:rsidP="00A12794">
      <w:pPr>
        <w:ind w:firstLine="0"/>
        <w:rPr>
          <w:b/>
          <w:sz w:val="28"/>
          <w:szCs w:val="28"/>
        </w:rPr>
      </w:pPr>
      <w:r w:rsidRPr="00866B1C">
        <w:rPr>
          <w:b/>
          <w:sz w:val="28"/>
          <w:szCs w:val="28"/>
        </w:rPr>
        <w:t>Table of Figures</w:t>
      </w:r>
    </w:p>
    <w:p w14:paraId="12AEB05C" w14:textId="4C39E34C" w:rsidR="00E355D0" w:rsidRDefault="00E355D0" w:rsidP="00E355D0">
      <w:pPr>
        <w:pStyle w:val="Caption"/>
      </w:pPr>
      <w:r>
        <w:t xml:space="preserve">Figure </w:t>
      </w:r>
      <w:fldSimple w:instr=" SEQ Figure \* ARABIC ">
        <w:r w:rsidR="00BE0899">
          <w:rPr>
            <w:noProof/>
          </w:rPr>
          <w:t>1</w:t>
        </w:r>
      </w:fldSimple>
      <w:r>
        <w:t xml:space="preserve"> Background Math Diagram</w:t>
      </w:r>
      <w:r w:rsidR="00AB5E1D">
        <w:rPr>
          <w:i w:val="0"/>
          <w:iCs w:val="0"/>
        </w:rPr>
        <w:t>……………………………………………………………………..</w:t>
      </w:r>
      <w:r w:rsidR="0060175E">
        <w:rPr>
          <w:i w:val="0"/>
          <w:iCs w:val="0"/>
        </w:rPr>
        <w:t>3.</w:t>
      </w:r>
    </w:p>
    <w:p w14:paraId="34657DD7" w14:textId="67BD73D1" w:rsidR="00E355D0" w:rsidRPr="00AB5E1D" w:rsidRDefault="00E355D0" w:rsidP="00E355D0">
      <w:pPr>
        <w:pStyle w:val="Caption"/>
        <w:rPr>
          <w:i w:val="0"/>
          <w:iCs w:val="0"/>
        </w:rPr>
      </w:pPr>
      <w:r>
        <w:t xml:space="preserve">Figure </w:t>
      </w:r>
      <w:fldSimple w:instr=" SEQ Figure \* ARABIC ">
        <w:r w:rsidR="00BE0899">
          <w:rPr>
            <w:noProof/>
          </w:rPr>
          <w:t>2</w:t>
        </w:r>
      </w:fldSimple>
      <w:r>
        <w:t xml:space="preserve"> Background Calculations</w:t>
      </w:r>
      <w:r w:rsidR="00AB5E1D">
        <w:rPr>
          <w:i w:val="0"/>
          <w:iCs w:val="0"/>
        </w:rPr>
        <w:t>………………………………………………………………………</w:t>
      </w:r>
      <w:r w:rsidR="0060175E">
        <w:rPr>
          <w:i w:val="0"/>
          <w:iCs w:val="0"/>
        </w:rPr>
        <w:t>.4.</w:t>
      </w:r>
    </w:p>
    <w:p w14:paraId="15552DCD" w14:textId="1A1F2D1B" w:rsidR="00E355D0" w:rsidRPr="00AB5E1D" w:rsidRDefault="00E355D0" w:rsidP="00E355D0">
      <w:pPr>
        <w:pStyle w:val="Caption"/>
        <w:rPr>
          <w:i w:val="0"/>
          <w:iCs w:val="0"/>
        </w:rPr>
      </w:pPr>
      <w:r>
        <w:t xml:space="preserve">Figure </w:t>
      </w:r>
      <w:fldSimple w:instr=" SEQ Figure \* ARABIC ">
        <w:r w:rsidR="00BE0899">
          <w:rPr>
            <w:noProof/>
          </w:rPr>
          <w:t>3</w:t>
        </w:r>
      </w:fldSimple>
      <w:r>
        <w:t xml:space="preserve"> Background Calculated Image</w:t>
      </w:r>
      <w:r w:rsidR="00AB5E1D">
        <w:rPr>
          <w:i w:val="0"/>
          <w:iCs w:val="0"/>
        </w:rPr>
        <w:t>………………………………………………………………….</w:t>
      </w:r>
      <w:r w:rsidR="0060175E">
        <w:rPr>
          <w:i w:val="0"/>
          <w:iCs w:val="0"/>
        </w:rPr>
        <w:t>5.</w:t>
      </w:r>
    </w:p>
    <w:p w14:paraId="0B9BD057" w14:textId="47619144" w:rsidR="00E355D0" w:rsidRPr="00AB5E1D" w:rsidRDefault="00E355D0" w:rsidP="00E355D0">
      <w:pPr>
        <w:pStyle w:val="Caption"/>
        <w:rPr>
          <w:i w:val="0"/>
          <w:iCs w:val="0"/>
          <w:noProof/>
        </w:rPr>
      </w:pPr>
      <w:r>
        <w:t xml:space="preserve">Figure </w:t>
      </w:r>
      <w:fldSimple w:instr=" SEQ Figure \* ARABIC ">
        <w:r w:rsidR="00BE0899">
          <w:rPr>
            <w:noProof/>
          </w:rPr>
          <w:t>4</w:t>
        </w:r>
      </w:fldSimple>
      <w:r>
        <w:t xml:space="preserve"> Diagram of Phong Shading</w:t>
      </w:r>
      <w:r w:rsidR="00AB5E1D">
        <w:rPr>
          <w:i w:val="0"/>
          <w:iCs w:val="0"/>
        </w:rPr>
        <w:t>…………………………………………………………………</w:t>
      </w:r>
      <w:r w:rsidR="0060175E">
        <w:rPr>
          <w:i w:val="0"/>
          <w:iCs w:val="0"/>
        </w:rPr>
        <w:t>…..6.</w:t>
      </w:r>
    </w:p>
    <w:p w14:paraId="3478533E" w14:textId="71DD84DA" w:rsidR="00E355D0" w:rsidRPr="00AB5E1D" w:rsidRDefault="00E355D0" w:rsidP="00E355D0">
      <w:pPr>
        <w:pStyle w:val="Caption"/>
        <w:rPr>
          <w:i w:val="0"/>
          <w:iCs w:val="0"/>
        </w:rPr>
      </w:pPr>
      <w:r>
        <w:t xml:space="preserve">Figure </w:t>
      </w:r>
      <w:fldSimple w:instr=" SEQ Figure \* ARABIC ">
        <w:r w:rsidR="00BE0899">
          <w:rPr>
            <w:noProof/>
          </w:rPr>
          <w:t>5</w:t>
        </w:r>
      </w:fldSimple>
      <w:r>
        <w:t xml:space="preserve"> Phong Shading Example of Primitives</w:t>
      </w:r>
      <w:r w:rsidR="00AB5E1D">
        <w:rPr>
          <w:i w:val="0"/>
          <w:iCs w:val="0"/>
        </w:rPr>
        <w:t>………………………………………………………….</w:t>
      </w:r>
      <w:r w:rsidR="0060175E">
        <w:rPr>
          <w:i w:val="0"/>
          <w:iCs w:val="0"/>
        </w:rPr>
        <w:t>6.</w:t>
      </w:r>
    </w:p>
    <w:p w14:paraId="06EF05D7" w14:textId="5236AE64" w:rsidR="00E355D0" w:rsidRPr="00AB5E1D" w:rsidRDefault="00E355D0" w:rsidP="00E355D0">
      <w:pPr>
        <w:pStyle w:val="Caption"/>
        <w:rPr>
          <w:i w:val="0"/>
          <w:iCs w:val="0"/>
        </w:rPr>
      </w:pPr>
      <w:r>
        <w:t xml:space="preserve">Figure </w:t>
      </w:r>
      <w:fldSimple w:instr=" SEQ Figure \* ARABIC ">
        <w:r w:rsidR="00BE0899">
          <w:rPr>
            <w:noProof/>
          </w:rPr>
          <w:t>6</w:t>
        </w:r>
      </w:fldSimple>
      <w:r>
        <w:t xml:space="preserve"> Phong Shading calculations</w:t>
      </w:r>
      <w:r w:rsidR="00AB5E1D">
        <w:rPr>
          <w:i w:val="0"/>
          <w:iCs w:val="0"/>
        </w:rPr>
        <w:t>…………………………………………………………………….</w:t>
      </w:r>
      <w:r w:rsidR="0060175E">
        <w:rPr>
          <w:i w:val="0"/>
          <w:iCs w:val="0"/>
        </w:rPr>
        <w:t>7.</w:t>
      </w:r>
    </w:p>
    <w:p w14:paraId="36DA0804" w14:textId="67723E9D" w:rsidR="00E355D0" w:rsidRPr="00AB5E1D" w:rsidRDefault="00E355D0" w:rsidP="00E355D0">
      <w:pPr>
        <w:pStyle w:val="Caption"/>
        <w:rPr>
          <w:i w:val="0"/>
          <w:iCs w:val="0"/>
        </w:rPr>
      </w:pPr>
      <w:r>
        <w:t xml:space="preserve">Figure </w:t>
      </w:r>
      <w:fldSimple w:instr=" SEQ Figure \* ARABIC ">
        <w:r w:rsidR="00BE0899">
          <w:rPr>
            <w:noProof/>
          </w:rPr>
          <w:t>7</w:t>
        </w:r>
      </w:fldSimple>
      <w:r>
        <w:t xml:space="preserve"> Performance profiling</w:t>
      </w:r>
      <w:r w:rsidR="00AB5E1D">
        <w:rPr>
          <w:i w:val="0"/>
          <w:iCs w:val="0"/>
        </w:rPr>
        <w:t>…………………………………………………………………………</w:t>
      </w:r>
      <w:r w:rsidR="0060175E">
        <w:rPr>
          <w:i w:val="0"/>
          <w:iCs w:val="0"/>
        </w:rPr>
        <w:t>..8.</w:t>
      </w:r>
    </w:p>
    <w:p w14:paraId="04BA8A6B" w14:textId="54765DA0" w:rsidR="00E355D0" w:rsidRPr="00AB5E1D" w:rsidRDefault="00E355D0" w:rsidP="00E355D0">
      <w:pPr>
        <w:pStyle w:val="Caption"/>
        <w:rPr>
          <w:bCs/>
          <w:i w:val="0"/>
          <w:iCs w:val="0"/>
        </w:rPr>
      </w:pPr>
      <w:r>
        <w:t xml:space="preserve">Figure </w:t>
      </w:r>
      <w:fldSimple w:instr=" SEQ Figure \* ARABIC ">
        <w:r w:rsidR="00BE0899">
          <w:rPr>
            <w:noProof/>
          </w:rPr>
          <w:t>8</w:t>
        </w:r>
      </w:fldSimple>
      <w:r>
        <w:t xml:space="preserve"> Final Application Image</w:t>
      </w:r>
      <w:r w:rsidR="00AB5E1D">
        <w:rPr>
          <w:i w:val="0"/>
          <w:iCs w:val="0"/>
        </w:rPr>
        <w:t>……………………………………………………………………….</w:t>
      </w:r>
      <w:r w:rsidR="0060175E">
        <w:rPr>
          <w:i w:val="0"/>
          <w:iCs w:val="0"/>
        </w:rPr>
        <w:t>.9.</w:t>
      </w:r>
    </w:p>
    <w:p w14:paraId="46E26802" w14:textId="035CE53F" w:rsidR="00AB3504" w:rsidRDefault="00AB3504" w:rsidP="00E355D0">
      <w:pPr>
        <w:ind w:firstLine="0"/>
      </w:pPr>
    </w:p>
    <w:p w14:paraId="7B16BB57" w14:textId="3F17D079" w:rsidR="002D309C" w:rsidRPr="00BB31E6" w:rsidRDefault="00D576F5" w:rsidP="002D309C">
      <w:pPr>
        <w:pStyle w:val="SectionTitle"/>
        <w:pBdr>
          <w:bottom w:val="single" w:sz="6" w:space="1" w:color="auto"/>
        </w:pBdr>
        <w:jc w:val="left"/>
        <w:rPr>
          <w:b/>
          <w:sz w:val="28"/>
          <w:szCs w:val="28"/>
        </w:rPr>
      </w:pPr>
      <w:r>
        <w:rPr>
          <w:b/>
          <w:sz w:val="28"/>
          <w:szCs w:val="28"/>
        </w:rPr>
        <w:lastRenderedPageBreak/>
        <w:t>Introduction</w:t>
      </w:r>
    </w:p>
    <w:p w14:paraId="47AB8364" w14:textId="77777777" w:rsidR="005A116F" w:rsidRDefault="005A116F" w:rsidP="00745AA1">
      <w:pPr>
        <w:ind w:firstLine="0"/>
        <w:rPr>
          <w:bCs/>
        </w:rPr>
      </w:pPr>
    </w:p>
    <w:p w14:paraId="6B6952D8" w14:textId="3317BDC7" w:rsidR="00D576F5" w:rsidRDefault="00D576F5" w:rsidP="00D576F5">
      <w:pPr>
        <w:ind w:firstLine="0"/>
        <w:jc w:val="both"/>
        <w:rPr>
          <w:bCs/>
        </w:rPr>
      </w:pPr>
      <w:r>
        <w:rPr>
          <w:bCs/>
        </w:rPr>
        <w:t>The report focuses on the analysis of the challenges encountered during the development of ray-tracing application</w:t>
      </w:r>
      <w:r w:rsidR="00F7311F">
        <w:rPr>
          <w:bCs/>
        </w:rPr>
        <w:t>s</w:t>
      </w:r>
      <w:r>
        <w:rPr>
          <w:bCs/>
        </w:rPr>
        <w:t xml:space="preserve"> using c-plus-plus and SDL-Library. The following explores areas of demonstrating both the successful and unsuccessful implementations used for the graphics engine. The principles used are aimed to simulate an engine that produces photorealistic imagery as a result of the defined mathematical algorithms and functions. By the use of casting rays, show the intersection along the objects and lighting functionalities based on a pixel-by-ray cast intersection which defines elements to the screen.</w:t>
      </w:r>
      <w:r w:rsidR="003C5A94">
        <w:rPr>
          <w:bCs/>
        </w:rPr>
        <w:t xml:space="preserve"> </w:t>
      </w:r>
      <w:r w:rsidR="003C5A94" w:rsidRPr="00BA3CBC">
        <w:rPr>
          <w:bCs/>
          <w:i/>
          <w:iCs/>
          <w:noProof/>
        </w:rPr>
        <w:t>Chicio. (n.d.).</w:t>
      </w:r>
    </w:p>
    <w:p w14:paraId="429C28AC" w14:textId="77777777" w:rsidR="00D576F5" w:rsidRDefault="00D576F5" w:rsidP="00D576F5">
      <w:pPr>
        <w:ind w:firstLine="0"/>
        <w:jc w:val="both"/>
        <w:rPr>
          <w:bCs/>
        </w:rPr>
      </w:pPr>
    </w:p>
    <w:p w14:paraId="7BD1203A" w14:textId="77777777" w:rsidR="00D576F5" w:rsidRDefault="00D576F5" w:rsidP="00D576F5">
      <w:pPr>
        <w:pBdr>
          <w:bottom w:val="single" w:sz="6" w:space="1" w:color="auto"/>
        </w:pBdr>
        <w:ind w:firstLine="0"/>
        <w:jc w:val="both"/>
        <w:rPr>
          <w:b/>
        </w:rPr>
      </w:pPr>
      <w:r>
        <w:rPr>
          <w:b/>
        </w:rPr>
        <w:t>Geometric primitives</w:t>
      </w:r>
    </w:p>
    <w:p w14:paraId="56920813" w14:textId="77777777" w:rsidR="00D576F5" w:rsidRPr="00EB433C" w:rsidRDefault="00D576F5" w:rsidP="00D576F5">
      <w:pPr>
        <w:ind w:firstLine="0"/>
        <w:jc w:val="both"/>
        <w:rPr>
          <w:b/>
        </w:rPr>
      </w:pPr>
    </w:p>
    <w:p w14:paraId="20CE57CB" w14:textId="77777777" w:rsidR="00D576F5" w:rsidRDefault="00D576F5" w:rsidP="00D576F5">
      <w:pPr>
        <w:ind w:firstLine="0"/>
        <w:jc w:val="both"/>
        <w:rPr>
          <w:bCs/>
        </w:rPr>
      </w:pPr>
      <w:r>
        <w:rPr>
          <w:bCs/>
        </w:rPr>
        <w:t xml:space="preserve">The application has a list of three primitive objects that can be displayed on the screen, using the ray-tracing intersection technique that looks at each pixel and fills it with an appropriate </w:t>
      </w:r>
      <w:proofErr w:type="spellStart"/>
      <w:r>
        <w:rPr>
          <w:bCs/>
        </w:rPr>
        <w:t>colour</w:t>
      </w:r>
      <w:proofErr w:type="spellEnd"/>
      <w:r>
        <w:rPr>
          <w:bCs/>
        </w:rPr>
        <w:t xml:space="preserve">. As an example, the three primitive objects that can be displayed are the following: a triangle, a three-dimensional sphere and a plane used as the ground object. These areas were not difficult to add and were clearly stated within the modules examples as well as scratch pixel’s website used to understand the mathematics behind displaying the listed objects. For the modularity and flexibility of the application it as well introduces a virtual method for each object giving it ease of use and simplifying de-bugging of the code where appropriate. </w:t>
      </w:r>
    </w:p>
    <w:p w14:paraId="270AD100" w14:textId="77777777" w:rsidR="00D576F5" w:rsidRDefault="00D576F5" w:rsidP="00D576F5">
      <w:pPr>
        <w:ind w:firstLine="0"/>
        <w:jc w:val="both"/>
        <w:rPr>
          <w:bCs/>
        </w:rPr>
      </w:pPr>
    </w:p>
    <w:p w14:paraId="6BA30668" w14:textId="77777777" w:rsidR="00D576F5" w:rsidRDefault="00D576F5" w:rsidP="00D576F5">
      <w:pPr>
        <w:ind w:firstLine="0"/>
        <w:jc w:val="both"/>
        <w:rPr>
          <w:bCs/>
        </w:rPr>
      </w:pPr>
    </w:p>
    <w:p w14:paraId="6839AB54" w14:textId="77777777" w:rsidR="00D576F5" w:rsidRDefault="00D576F5" w:rsidP="00D576F5">
      <w:pPr>
        <w:pBdr>
          <w:bottom w:val="single" w:sz="6" w:space="1" w:color="auto"/>
        </w:pBdr>
        <w:ind w:firstLine="0"/>
        <w:jc w:val="both"/>
        <w:rPr>
          <w:b/>
        </w:rPr>
      </w:pPr>
      <w:r w:rsidRPr="00F25F03">
        <w:rPr>
          <w:b/>
        </w:rPr>
        <w:lastRenderedPageBreak/>
        <w:t>Background Customization</w:t>
      </w:r>
    </w:p>
    <w:p w14:paraId="7B54B125" w14:textId="77777777" w:rsidR="00D576F5" w:rsidRPr="00F25F03" w:rsidRDefault="00D576F5" w:rsidP="00D576F5">
      <w:pPr>
        <w:ind w:firstLine="0"/>
        <w:jc w:val="both"/>
        <w:rPr>
          <w:b/>
        </w:rPr>
      </w:pPr>
    </w:p>
    <w:p w14:paraId="076EB6EC" w14:textId="4EA40D4F" w:rsidR="00D576F5" w:rsidRDefault="00D576F5" w:rsidP="00D576F5">
      <w:pPr>
        <w:ind w:firstLine="0"/>
        <w:jc w:val="both"/>
        <w:rPr>
          <w:bCs/>
        </w:rPr>
      </w:pPr>
      <w:r>
        <w:rPr>
          <w:bCs/>
        </w:rPr>
        <w:t>Customizing the background in the engine gives it a significant viewpoint in displaying the capabilities of shading making the scenery closer to photorealism. Implementation of the formula was hard to understand and implement, which required the use of dismantling the concepts by trial and error to achieve the desired results. The following subject was used</w:t>
      </w:r>
      <w:r w:rsidR="00111152">
        <w:rPr>
          <w:bCs/>
        </w:rPr>
        <w:t xml:space="preserve"> </w:t>
      </w:r>
      <w:r w:rsidR="00111152" w:rsidRPr="005F4ED7">
        <w:rPr>
          <w:i/>
          <w:iCs/>
        </w:rPr>
        <w:t>Shirley, P. (2016)</w:t>
      </w:r>
      <w:r>
        <w:rPr>
          <w:bCs/>
        </w:rPr>
        <w:t xml:space="preserve"> in the implementation of the background formula. In the script </w:t>
      </w:r>
      <w:r w:rsidR="00BD7E63" w:rsidRPr="00801ABC">
        <w:rPr>
          <w:bCs/>
          <w:i/>
          <w:iCs/>
          <w:color w:val="000000" w:themeColor="text1"/>
        </w:rPr>
        <w:t>f</w:t>
      </w:r>
      <w:r w:rsidRPr="00801ABC">
        <w:rPr>
          <w:bCs/>
          <w:i/>
          <w:iCs/>
          <w:color w:val="000000" w:themeColor="text1"/>
        </w:rPr>
        <w:t>igure</w:t>
      </w:r>
      <w:r w:rsidR="00BD7E63" w:rsidRPr="00801ABC">
        <w:rPr>
          <w:bCs/>
          <w:i/>
          <w:iCs/>
          <w:color w:val="000000" w:themeColor="text1"/>
        </w:rPr>
        <w:t xml:space="preserve"> 2</w:t>
      </w:r>
      <w:r w:rsidRPr="00BD7E63">
        <w:rPr>
          <w:bCs/>
          <w:color w:val="000000" w:themeColor="text1"/>
        </w:rPr>
        <w:t>,</w:t>
      </w:r>
      <w:r>
        <w:rPr>
          <w:bCs/>
        </w:rPr>
        <w:t xml:space="preserve"> we define the starting area of the screen as “</w:t>
      </w:r>
      <w:proofErr w:type="spellStart"/>
      <w:r>
        <w:rPr>
          <w:bCs/>
        </w:rPr>
        <w:t>Upper_left_c</w:t>
      </w:r>
      <w:r w:rsidR="0034301E">
        <w:rPr>
          <w:bCs/>
        </w:rPr>
        <w:t>or</w:t>
      </w:r>
      <w:r>
        <w:rPr>
          <w:bCs/>
        </w:rPr>
        <w:t>ner</w:t>
      </w:r>
      <w:proofErr w:type="spellEnd"/>
      <w:r>
        <w:rPr>
          <w:bCs/>
        </w:rPr>
        <w:t>”, giving</w:t>
      </w:r>
      <w:r w:rsidR="0080706D">
        <w:rPr>
          <w:bCs/>
        </w:rPr>
        <w:t xml:space="preserve"> </w:t>
      </w:r>
      <w:r>
        <w:rPr>
          <w:bCs/>
        </w:rPr>
        <w:t>values of the screen dimensions as “</w:t>
      </w:r>
      <w:proofErr w:type="spellStart"/>
      <w:r>
        <w:rPr>
          <w:bCs/>
        </w:rPr>
        <w:t>NormalizedPixelx</w:t>
      </w:r>
      <w:proofErr w:type="spellEnd"/>
      <w:r>
        <w:rPr>
          <w:bCs/>
        </w:rPr>
        <w:t xml:space="preserve"> and </w:t>
      </w:r>
      <w:proofErr w:type="spellStart"/>
      <w:r>
        <w:rPr>
          <w:bCs/>
        </w:rPr>
        <w:t>NormalizedPixely</w:t>
      </w:r>
      <w:proofErr w:type="spellEnd"/>
      <w:r>
        <w:rPr>
          <w:bCs/>
        </w:rPr>
        <w:t xml:space="preserve">”. </w:t>
      </w:r>
      <w:r w:rsidR="0080706D">
        <w:rPr>
          <w:bCs/>
        </w:rPr>
        <w:t>M</w:t>
      </w:r>
      <w:r>
        <w:rPr>
          <w:bCs/>
        </w:rPr>
        <w:t>ultiplied by the length and height, provid</w:t>
      </w:r>
      <w:r w:rsidR="0080706D">
        <w:rPr>
          <w:bCs/>
        </w:rPr>
        <w:t>ing</w:t>
      </w:r>
      <w:r>
        <w:rPr>
          <w:bCs/>
        </w:rPr>
        <w:t xml:space="preserve"> the dimensions of the gradient present within the scene and the distance it uses to display it, provided with an example in the </w:t>
      </w:r>
      <w:r w:rsidRPr="00C67E71">
        <w:rPr>
          <w:bCs/>
          <w:i/>
          <w:iCs/>
          <w:color w:val="000000" w:themeColor="text1"/>
        </w:rPr>
        <w:t>figure</w:t>
      </w:r>
      <w:r w:rsidR="00BD7E63" w:rsidRPr="00C67E71">
        <w:rPr>
          <w:bCs/>
          <w:i/>
          <w:iCs/>
        </w:rPr>
        <w:t xml:space="preserve"> 1</w:t>
      </w:r>
      <w:r>
        <w:rPr>
          <w:bCs/>
        </w:rPr>
        <w:t>.</w:t>
      </w:r>
    </w:p>
    <w:p w14:paraId="30E0CF3D" w14:textId="77777777" w:rsidR="00BD7E63" w:rsidRDefault="00D576F5" w:rsidP="00BD7E63">
      <w:pPr>
        <w:keepNext/>
        <w:ind w:firstLine="0"/>
        <w:jc w:val="center"/>
      </w:pPr>
      <w:r w:rsidRPr="007D18E7">
        <w:rPr>
          <w:bCs/>
          <w:noProof/>
        </w:rPr>
        <w:drawing>
          <wp:inline distT="0" distB="0" distL="0" distR="0" wp14:anchorId="0292D6CE" wp14:editId="56473C14">
            <wp:extent cx="4154557" cy="303513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368" cy="3040113"/>
                    </a:xfrm>
                    <a:prstGeom prst="rect">
                      <a:avLst/>
                    </a:prstGeom>
                  </pic:spPr>
                </pic:pic>
              </a:graphicData>
            </a:graphic>
          </wp:inline>
        </w:drawing>
      </w:r>
    </w:p>
    <w:p w14:paraId="3D6C2372" w14:textId="39C03D15" w:rsidR="00D576F5" w:rsidRDefault="00BD7E63" w:rsidP="00BD7E63">
      <w:pPr>
        <w:pStyle w:val="Caption"/>
        <w:jc w:val="center"/>
        <w:rPr>
          <w:bCs/>
        </w:rPr>
      </w:pPr>
      <w:r>
        <w:t xml:space="preserve">Figure </w:t>
      </w:r>
      <w:r w:rsidR="00766B72">
        <w:t>1</w:t>
      </w:r>
      <w:r>
        <w:t xml:space="preserve"> Background Math Diagram</w:t>
      </w:r>
    </w:p>
    <w:p w14:paraId="4C3B8C8F" w14:textId="77777777" w:rsidR="00BD7E63" w:rsidRDefault="00D576F5" w:rsidP="00BD7E63">
      <w:pPr>
        <w:keepNext/>
        <w:ind w:firstLine="0"/>
        <w:jc w:val="center"/>
      </w:pPr>
      <w:r w:rsidRPr="005C785F">
        <w:rPr>
          <w:bCs/>
          <w:noProof/>
        </w:rPr>
        <w:lastRenderedPageBreak/>
        <w:drawing>
          <wp:inline distT="0" distB="0" distL="0" distR="0" wp14:anchorId="05D8C1A9" wp14:editId="678A1435">
            <wp:extent cx="5731510" cy="1826000"/>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826000"/>
                    </a:xfrm>
                    <a:prstGeom prst="rect">
                      <a:avLst/>
                    </a:prstGeom>
                  </pic:spPr>
                </pic:pic>
              </a:graphicData>
            </a:graphic>
          </wp:inline>
        </w:drawing>
      </w:r>
    </w:p>
    <w:p w14:paraId="7898B097" w14:textId="16430678" w:rsidR="00D576F5" w:rsidRDefault="00BD7E63" w:rsidP="00BD7E63">
      <w:pPr>
        <w:pStyle w:val="Caption"/>
        <w:jc w:val="center"/>
        <w:rPr>
          <w:bCs/>
        </w:rPr>
      </w:pPr>
      <w:r>
        <w:t xml:space="preserve">Figure </w:t>
      </w:r>
      <w:r w:rsidR="00766B72">
        <w:t>2</w:t>
      </w:r>
      <w:r>
        <w:t xml:space="preserve"> Background Calculations</w:t>
      </w:r>
    </w:p>
    <w:p w14:paraId="6FC1EA37" w14:textId="2F36299E" w:rsidR="00A63A75" w:rsidRDefault="00D576F5" w:rsidP="00D576F5">
      <w:pPr>
        <w:ind w:firstLine="0"/>
        <w:jc w:val="both"/>
        <w:rPr>
          <w:bCs/>
        </w:rPr>
      </w:pPr>
      <w:r>
        <w:rPr>
          <w:bCs/>
        </w:rPr>
        <w:t xml:space="preserve">The code can produce a multitude of areas in shading different types of colors as assigned, which are passed to the background </w:t>
      </w:r>
      <w:proofErr w:type="spellStart"/>
      <w:r>
        <w:rPr>
          <w:bCs/>
        </w:rPr>
        <w:t>colours</w:t>
      </w:r>
      <w:proofErr w:type="spellEnd"/>
      <w:r>
        <w:rPr>
          <w:bCs/>
        </w:rPr>
        <w:t xml:space="preserve"> in addition to the white background shown in </w:t>
      </w:r>
      <w:r w:rsidRPr="00C67E71">
        <w:rPr>
          <w:bCs/>
          <w:i/>
          <w:iCs/>
          <w:color w:val="000000" w:themeColor="text1"/>
        </w:rPr>
        <w:t>figure</w:t>
      </w:r>
      <w:r w:rsidR="00745202" w:rsidRPr="00C67E71">
        <w:rPr>
          <w:bCs/>
          <w:i/>
          <w:iCs/>
        </w:rPr>
        <w:t xml:space="preserve"> 3</w:t>
      </w:r>
      <w:r>
        <w:rPr>
          <w:bCs/>
        </w:rPr>
        <w:t>.</w:t>
      </w:r>
      <w:r w:rsidRPr="004D6D19">
        <w:rPr>
          <w:bCs/>
        </w:rPr>
        <w:t xml:space="preserve"> </w:t>
      </w:r>
      <w:r>
        <w:rPr>
          <w:bCs/>
        </w:rPr>
        <w:t>The primary functionality issue is that when the function is moved to a separate instance outside of the main class, it fails to apply the appropriate shading. Instead, it produced either a full blue or white screen.</w:t>
      </w:r>
      <w:r w:rsidR="00A63A75">
        <w:rPr>
          <w:bCs/>
        </w:rPr>
        <w:t xml:space="preserve"> Debugging showed that functions produced the correct </w:t>
      </w:r>
      <w:proofErr w:type="gramStart"/>
      <w:r w:rsidR="00A63A75">
        <w:rPr>
          <w:bCs/>
        </w:rPr>
        <w:t>values, but</w:t>
      </w:r>
      <w:proofErr w:type="gramEnd"/>
      <w:r w:rsidR="00A63A75">
        <w:rPr>
          <w:bCs/>
        </w:rPr>
        <w:t xml:space="preserve"> failed to display the expected outputs. Multiplying the issue by the fact that leaving each function inside a main script can make it difficult to identify and troubleshoot future issues complicating its development.</w:t>
      </w:r>
      <w:r>
        <w:rPr>
          <w:bCs/>
        </w:rPr>
        <w:t xml:space="preserve"> </w:t>
      </w:r>
    </w:p>
    <w:p w14:paraId="14140A17" w14:textId="77777777" w:rsidR="00A63A75" w:rsidRDefault="00A63A75" w:rsidP="00D576F5">
      <w:pPr>
        <w:ind w:firstLine="0"/>
        <w:jc w:val="both"/>
        <w:rPr>
          <w:bCs/>
        </w:rPr>
      </w:pPr>
    </w:p>
    <w:p w14:paraId="3CA103E5" w14:textId="77777777" w:rsidR="005515A3" w:rsidRDefault="00D576F5" w:rsidP="005515A3">
      <w:pPr>
        <w:keepNext/>
        <w:ind w:firstLine="0"/>
        <w:jc w:val="center"/>
      </w:pPr>
      <w:r w:rsidRPr="00766F12">
        <w:rPr>
          <w:bCs/>
          <w:noProof/>
        </w:rPr>
        <w:lastRenderedPageBreak/>
        <w:drawing>
          <wp:inline distT="0" distB="0" distL="0" distR="0" wp14:anchorId="37362EB7" wp14:editId="34AAE6D1">
            <wp:extent cx="4609578" cy="36822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11231" cy="3683565"/>
                    </a:xfrm>
                    <a:prstGeom prst="rect">
                      <a:avLst/>
                    </a:prstGeom>
                  </pic:spPr>
                </pic:pic>
              </a:graphicData>
            </a:graphic>
          </wp:inline>
        </w:drawing>
      </w:r>
    </w:p>
    <w:p w14:paraId="79E127D1" w14:textId="7A5B709A" w:rsidR="00D576F5" w:rsidRDefault="005515A3" w:rsidP="005515A3">
      <w:pPr>
        <w:pStyle w:val="Caption"/>
        <w:jc w:val="center"/>
        <w:rPr>
          <w:bCs/>
        </w:rPr>
      </w:pPr>
      <w:r>
        <w:t xml:space="preserve">Figure </w:t>
      </w:r>
      <w:r w:rsidR="000409AF">
        <w:t>3</w:t>
      </w:r>
      <w:r>
        <w:t xml:space="preserve"> Background Calculated Image</w:t>
      </w:r>
    </w:p>
    <w:p w14:paraId="5B517DB0" w14:textId="77777777" w:rsidR="00D576F5" w:rsidRDefault="00D576F5" w:rsidP="00D576F5">
      <w:pPr>
        <w:ind w:firstLine="0"/>
        <w:rPr>
          <w:b/>
        </w:rPr>
      </w:pPr>
    </w:p>
    <w:p w14:paraId="604FB788" w14:textId="77777777" w:rsidR="00D576F5" w:rsidRDefault="00D576F5" w:rsidP="00D576F5">
      <w:pPr>
        <w:pBdr>
          <w:bottom w:val="single" w:sz="6" w:space="1" w:color="auto"/>
        </w:pBdr>
        <w:ind w:firstLine="0"/>
        <w:rPr>
          <w:b/>
        </w:rPr>
      </w:pPr>
      <w:r>
        <w:rPr>
          <w:b/>
        </w:rPr>
        <w:t>Sphere Shading</w:t>
      </w:r>
    </w:p>
    <w:p w14:paraId="5AF3014B" w14:textId="77777777" w:rsidR="003A66B5" w:rsidRDefault="003A66B5" w:rsidP="00D576F5">
      <w:pPr>
        <w:ind w:firstLine="0"/>
        <w:rPr>
          <w:b/>
        </w:rPr>
      </w:pPr>
    </w:p>
    <w:p w14:paraId="6D40BA24" w14:textId="6E2C872B" w:rsidR="00D576F5" w:rsidRDefault="000D1C89" w:rsidP="00D576F5">
      <w:pPr>
        <w:ind w:firstLine="0"/>
        <w:jc w:val="both"/>
        <w:rPr>
          <w:noProof/>
        </w:rPr>
      </w:pPr>
      <w:r>
        <w:rPr>
          <w:bCs/>
        </w:rPr>
        <w:t>T</w:t>
      </w:r>
      <w:r w:rsidR="00D576F5">
        <w:rPr>
          <w:bCs/>
        </w:rPr>
        <w:t xml:space="preserve">he sphere shading calculation, issue persists with the modularity of the calculation that is set in the main function, applying shading for each element of the scene. Where the core issue is that the lighting is calculated based on a singular sphere’s position in correlation to the location of the light that is intended to be applied separately for each element such as the triangle, instances of spheres and the plane based on the view seen in </w:t>
      </w:r>
      <w:r w:rsidR="00D576F5" w:rsidRPr="00C67E71">
        <w:rPr>
          <w:bCs/>
          <w:i/>
          <w:iCs/>
          <w:color w:val="000000" w:themeColor="text1"/>
        </w:rPr>
        <w:t>figure</w:t>
      </w:r>
      <w:r w:rsidR="00601A13" w:rsidRPr="00C67E71">
        <w:rPr>
          <w:bCs/>
          <w:i/>
          <w:iCs/>
          <w:color w:val="000000" w:themeColor="text1"/>
        </w:rPr>
        <w:t xml:space="preserve"> 5</w:t>
      </w:r>
      <w:r w:rsidR="00D576F5">
        <w:rPr>
          <w:bCs/>
        </w:rPr>
        <w:t>.</w:t>
      </w:r>
      <w:r w:rsidR="00D576F5">
        <w:rPr>
          <w:noProof/>
        </w:rPr>
        <w:t xml:space="preserve"> </w:t>
      </w:r>
      <w:r w:rsidR="001C27BA">
        <w:rPr>
          <w:noProof/>
        </w:rPr>
        <w:t>S</w:t>
      </w:r>
      <w:r w:rsidR="00D576F5">
        <w:rPr>
          <w:noProof/>
        </w:rPr>
        <w:t xml:space="preserve">hading is based on the principles of Phong-Shading, uses tracing rays to calculate the solution of lighting </w:t>
      </w:r>
      <w:r w:rsidR="00D576F5" w:rsidRPr="00C67E71">
        <w:rPr>
          <w:i/>
          <w:iCs/>
          <w:noProof/>
          <w:color w:val="000000" w:themeColor="text1"/>
        </w:rPr>
        <w:t>figure</w:t>
      </w:r>
      <w:r w:rsidR="00901F86" w:rsidRPr="00C67E71">
        <w:rPr>
          <w:i/>
          <w:iCs/>
          <w:noProof/>
          <w:color w:val="000000" w:themeColor="text1"/>
        </w:rPr>
        <w:t xml:space="preserve"> 4</w:t>
      </w:r>
      <w:r w:rsidR="00D576F5">
        <w:rPr>
          <w:noProof/>
        </w:rPr>
        <w:t xml:space="preserve">, </w:t>
      </w:r>
      <w:r w:rsidR="00B15A22">
        <w:rPr>
          <w:noProof/>
        </w:rPr>
        <w:t>which is</w:t>
      </w:r>
      <w:r w:rsidR="00D576F5">
        <w:rPr>
          <w:noProof/>
        </w:rPr>
        <w:t xml:space="preserve"> demand</w:t>
      </w:r>
      <w:r w:rsidR="00B15A22">
        <w:rPr>
          <w:noProof/>
        </w:rPr>
        <w:t>ing</w:t>
      </w:r>
      <w:r w:rsidR="00D576F5">
        <w:rPr>
          <w:noProof/>
        </w:rPr>
        <w:t xml:space="preserve"> though </w:t>
      </w:r>
      <w:r w:rsidR="00B86E43">
        <w:rPr>
          <w:noProof/>
        </w:rPr>
        <w:t xml:space="preserve">can </w:t>
      </w:r>
      <w:r w:rsidR="00D576F5">
        <w:rPr>
          <w:noProof/>
        </w:rPr>
        <w:t>provid</w:t>
      </w:r>
      <w:r w:rsidR="00B86E43">
        <w:rPr>
          <w:noProof/>
        </w:rPr>
        <w:t>e</w:t>
      </w:r>
      <w:r w:rsidR="00391EE0">
        <w:rPr>
          <w:noProof/>
        </w:rPr>
        <w:t xml:space="preserve"> a</w:t>
      </w:r>
      <w:r w:rsidR="00D576F5">
        <w:rPr>
          <w:noProof/>
        </w:rPr>
        <w:t xml:space="preserve"> realistic lighting solution to the objects it represents.</w:t>
      </w:r>
    </w:p>
    <w:p w14:paraId="3918F02F" w14:textId="77777777" w:rsidR="00B421EE" w:rsidRDefault="00D576F5" w:rsidP="00B421EE">
      <w:pPr>
        <w:keepNext/>
        <w:ind w:firstLine="0"/>
        <w:jc w:val="center"/>
      </w:pPr>
      <w:r w:rsidRPr="008D28FD">
        <w:rPr>
          <w:bCs/>
          <w:noProof/>
        </w:rPr>
        <w:lastRenderedPageBreak/>
        <w:drawing>
          <wp:inline distT="0" distB="0" distL="0" distR="0" wp14:anchorId="1B65AC94" wp14:editId="269A7CA3">
            <wp:extent cx="3687418" cy="2386973"/>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92627" cy="2390345"/>
                    </a:xfrm>
                    <a:prstGeom prst="rect">
                      <a:avLst/>
                    </a:prstGeom>
                  </pic:spPr>
                </pic:pic>
              </a:graphicData>
            </a:graphic>
          </wp:inline>
        </w:drawing>
      </w:r>
    </w:p>
    <w:p w14:paraId="6731D9D5" w14:textId="1951162B" w:rsidR="00D576F5" w:rsidRDefault="00B421EE" w:rsidP="00B421EE">
      <w:pPr>
        <w:pStyle w:val="Caption"/>
        <w:jc w:val="center"/>
        <w:rPr>
          <w:noProof/>
        </w:rPr>
      </w:pPr>
      <w:r>
        <w:t xml:space="preserve">Figure </w:t>
      </w:r>
      <w:r w:rsidR="00D76B54">
        <w:t>4</w:t>
      </w:r>
      <w:r>
        <w:t xml:space="preserve"> Diagram of </w:t>
      </w:r>
      <w:proofErr w:type="spellStart"/>
      <w:r>
        <w:t>Phong</w:t>
      </w:r>
      <w:proofErr w:type="spellEnd"/>
      <w:r>
        <w:t xml:space="preserve"> Shading</w:t>
      </w:r>
    </w:p>
    <w:p w14:paraId="29B5A355" w14:textId="77777777" w:rsidR="00B421EE" w:rsidRDefault="00D576F5" w:rsidP="00B421EE">
      <w:pPr>
        <w:keepNext/>
        <w:ind w:firstLine="0"/>
        <w:jc w:val="center"/>
      </w:pPr>
      <w:r w:rsidRPr="00165385">
        <w:rPr>
          <w:bCs/>
          <w:noProof/>
        </w:rPr>
        <w:drawing>
          <wp:inline distT="0" distB="0" distL="0" distR="0" wp14:anchorId="0FAC4F03" wp14:editId="605FD8BD">
            <wp:extent cx="3677478" cy="2939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84344" cy="2945113"/>
                    </a:xfrm>
                    <a:prstGeom prst="rect">
                      <a:avLst/>
                    </a:prstGeom>
                  </pic:spPr>
                </pic:pic>
              </a:graphicData>
            </a:graphic>
          </wp:inline>
        </w:drawing>
      </w:r>
    </w:p>
    <w:p w14:paraId="7E7EA9CD" w14:textId="70236AFC" w:rsidR="00D576F5" w:rsidRDefault="00B421EE" w:rsidP="00B421EE">
      <w:pPr>
        <w:pStyle w:val="Caption"/>
        <w:jc w:val="center"/>
        <w:rPr>
          <w:noProof/>
        </w:rPr>
      </w:pPr>
      <w:r>
        <w:t xml:space="preserve">Figure </w:t>
      </w:r>
      <w:r w:rsidR="00D76B54">
        <w:t>5</w:t>
      </w:r>
      <w:r>
        <w:t xml:space="preserve"> </w:t>
      </w:r>
      <w:proofErr w:type="spellStart"/>
      <w:r>
        <w:t>Phong</w:t>
      </w:r>
      <w:proofErr w:type="spellEnd"/>
      <w:r>
        <w:t xml:space="preserve"> Shading Example of </w:t>
      </w:r>
      <w:r w:rsidR="00E355D0">
        <w:t>Primitives</w:t>
      </w:r>
    </w:p>
    <w:p w14:paraId="5C450D1D" w14:textId="1C6109E2" w:rsidR="00D576F5" w:rsidRDefault="00D576F5" w:rsidP="00D576F5">
      <w:pPr>
        <w:ind w:firstLine="0"/>
        <w:jc w:val="both"/>
        <w:rPr>
          <w:bCs/>
        </w:rPr>
      </w:pPr>
      <w:r>
        <w:rPr>
          <w:bCs/>
        </w:rPr>
        <w:t xml:space="preserve">Phong-shading calculations used, in </w:t>
      </w:r>
      <w:r w:rsidRPr="00C67E71">
        <w:rPr>
          <w:bCs/>
          <w:i/>
          <w:iCs/>
          <w:color w:val="000000" w:themeColor="text1"/>
        </w:rPr>
        <w:t>figure</w:t>
      </w:r>
      <w:r w:rsidR="002C00A3" w:rsidRPr="00C67E71">
        <w:rPr>
          <w:bCs/>
          <w:i/>
          <w:iCs/>
          <w:color w:val="000000" w:themeColor="text1"/>
        </w:rPr>
        <w:t xml:space="preserve"> </w:t>
      </w:r>
      <w:r w:rsidR="00A16D32" w:rsidRPr="00C67E71">
        <w:rPr>
          <w:bCs/>
          <w:i/>
          <w:iCs/>
          <w:color w:val="000000" w:themeColor="text1"/>
        </w:rPr>
        <w:t>6</w:t>
      </w:r>
      <w:r>
        <w:rPr>
          <w:bCs/>
        </w:rPr>
        <w:t xml:space="preserve"> takes into consideration a singular sphere position to calculate the lighting of other primitives in the scene, which produces a miss-representation of other elements, defining them with no application of lighting leaving them shaded as black such as the triangle, plane and one of the spheres on the background seen in </w:t>
      </w:r>
      <w:r w:rsidRPr="00C67E71">
        <w:rPr>
          <w:bCs/>
          <w:i/>
          <w:iCs/>
          <w:color w:val="000000" w:themeColor="text1"/>
        </w:rPr>
        <w:t>figure</w:t>
      </w:r>
      <w:r w:rsidR="00AC1D3F" w:rsidRPr="00C67E71">
        <w:rPr>
          <w:bCs/>
          <w:i/>
          <w:iCs/>
          <w:color w:val="000000" w:themeColor="text1"/>
        </w:rPr>
        <w:t xml:space="preserve"> 5</w:t>
      </w:r>
      <w:r w:rsidRPr="00C67E71">
        <w:rPr>
          <w:bCs/>
          <w:i/>
          <w:iCs/>
        </w:rPr>
        <w:t>.</w:t>
      </w:r>
      <w:r>
        <w:rPr>
          <w:bCs/>
        </w:rPr>
        <w:t xml:space="preserve"> </w:t>
      </w:r>
    </w:p>
    <w:p w14:paraId="2E4D45E4" w14:textId="77777777" w:rsidR="00080ADF" w:rsidRDefault="00D576F5" w:rsidP="00080ADF">
      <w:pPr>
        <w:keepNext/>
        <w:ind w:firstLine="0"/>
        <w:jc w:val="center"/>
      </w:pPr>
      <w:r w:rsidRPr="004B76E5">
        <w:rPr>
          <w:bCs/>
          <w:noProof/>
        </w:rPr>
        <w:lastRenderedPageBreak/>
        <w:drawing>
          <wp:inline distT="0" distB="0" distL="0" distR="0" wp14:anchorId="580AC2C5" wp14:editId="2FDEDFED">
            <wp:extent cx="5731510" cy="1284079"/>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284079"/>
                    </a:xfrm>
                    <a:prstGeom prst="rect">
                      <a:avLst/>
                    </a:prstGeom>
                  </pic:spPr>
                </pic:pic>
              </a:graphicData>
            </a:graphic>
          </wp:inline>
        </w:drawing>
      </w:r>
    </w:p>
    <w:p w14:paraId="60150440" w14:textId="39228B57" w:rsidR="00D576F5" w:rsidRDefault="00080ADF" w:rsidP="00080ADF">
      <w:pPr>
        <w:pStyle w:val="Caption"/>
        <w:jc w:val="center"/>
        <w:rPr>
          <w:bCs/>
          <w:lang w:val="et-EE"/>
        </w:rPr>
      </w:pPr>
      <w:r>
        <w:t xml:space="preserve">Figure </w:t>
      </w:r>
      <w:r w:rsidR="00631C33">
        <w:t>6</w:t>
      </w:r>
      <w:r>
        <w:t xml:space="preserve"> </w:t>
      </w:r>
      <w:proofErr w:type="spellStart"/>
      <w:r>
        <w:t>Phong</w:t>
      </w:r>
      <w:proofErr w:type="spellEnd"/>
      <w:r>
        <w:t xml:space="preserve"> Shading calculations</w:t>
      </w:r>
    </w:p>
    <w:p w14:paraId="2150E89D" w14:textId="1801ACFE" w:rsidR="00D576F5" w:rsidRDefault="00D576F5" w:rsidP="00D576F5">
      <w:pPr>
        <w:ind w:firstLine="0"/>
        <w:jc w:val="both"/>
        <w:rPr>
          <w:bCs/>
          <w:lang w:val="et-EE"/>
        </w:rPr>
      </w:pPr>
      <w:r>
        <w:rPr>
          <w:bCs/>
          <w:lang w:val="et-EE"/>
        </w:rPr>
        <w:t>The problem of implementation was representing it modular</w:t>
      </w:r>
      <w:r w:rsidR="00BD4CBF">
        <w:rPr>
          <w:bCs/>
          <w:lang w:val="et-EE"/>
        </w:rPr>
        <w:t>ly</w:t>
      </w:r>
      <w:r>
        <w:rPr>
          <w:bCs/>
          <w:lang w:val="et-EE"/>
        </w:rPr>
        <w:t xml:space="preserve"> with its calculation as each element requires </w:t>
      </w:r>
      <w:r w:rsidR="006C396A">
        <w:rPr>
          <w:bCs/>
          <w:lang w:val="et-EE"/>
        </w:rPr>
        <w:t>a</w:t>
      </w:r>
      <w:r>
        <w:rPr>
          <w:bCs/>
          <w:lang w:val="et-EE"/>
        </w:rPr>
        <w:t xml:space="preserve"> position and distance of the light's direction. </w:t>
      </w:r>
      <w:r w:rsidR="00E150A8">
        <w:rPr>
          <w:bCs/>
          <w:lang w:val="et-EE"/>
        </w:rPr>
        <w:t>T</w:t>
      </w:r>
      <w:r w:rsidR="00BD4CBF">
        <w:rPr>
          <w:bCs/>
          <w:lang w:val="et-EE"/>
        </w:rPr>
        <w:t xml:space="preserve">o incorporate the feature into seperated classes resulted in limitation of shading and colors of individual objects. </w:t>
      </w:r>
      <w:proofErr w:type="spellStart"/>
      <w:r w:rsidR="003C5A94" w:rsidRPr="00BA3CBC">
        <w:rPr>
          <w:i/>
          <w:iCs/>
        </w:rPr>
        <w:t>Codelight</w:t>
      </w:r>
      <w:proofErr w:type="spellEnd"/>
      <w:r w:rsidR="003C5A94" w:rsidRPr="00BA3CBC">
        <w:rPr>
          <w:i/>
          <w:iCs/>
        </w:rPr>
        <w:t xml:space="preserve"> EU. (n.d.).</w:t>
      </w:r>
      <w:r w:rsidR="0067327E">
        <w:rPr>
          <w:i/>
          <w:iCs/>
        </w:rPr>
        <w:t xml:space="preserve">, </w:t>
      </w:r>
      <w:r w:rsidR="0067327E" w:rsidRPr="00BA3CBC">
        <w:rPr>
          <w:i/>
          <w:iCs/>
        </w:rPr>
        <w:t xml:space="preserve">Foley, J. D., van Dam, A., </w:t>
      </w:r>
      <w:proofErr w:type="spellStart"/>
      <w:r w:rsidR="0067327E" w:rsidRPr="00BA3CBC">
        <w:rPr>
          <w:i/>
          <w:iCs/>
        </w:rPr>
        <w:t>Feiner</w:t>
      </w:r>
      <w:proofErr w:type="spellEnd"/>
      <w:r w:rsidR="0067327E" w:rsidRPr="00BA3CBC">
        <w:rPr>
          <w:i/>
          <w:iCs/>
        </w:rPr>
        <w:t>, S. K., &amp; Hughes, J. F. (2013).</w:t>
      </w:r>
      <w:r w:rsidR="005F4ED7">
        <w:rPr>
          <w:i/>
          <w:iCs/>
        </w:rPr>
        <w:t xml:space="preserve">, </w:t>
      </w:r>
      <w:proofErr w:type="spellStart"/>
      <w:r w:rsidR="005F4ED7" w:rsidRPr="00F66307">
        <w:t>Pellacini</w:t>
      </w:r>
      <w:proofErr w:type="spellEnd"/>
      <w:r w:rsidR="005F4ED7" w:rsidRPr="00F66307">
        <w:t>, F. (2006).</w:t>
      </w:r>
      <w:r w:rsidR="005F4ED7">
        <w:t xml:space="preserve">, </w:t>
      </w:r>
      <w:proofErr w:type="spellStart"/>
      <w:r w:rsidR="005F4ED7" w:rsidRPr="00857507">
        <w:t>Scratchapixel</w:t>
      </w:r>
      <w:proofErr w:type="spellEnd"/>
      <w:r w:rsidR="005F4ED7" w:rsidRPr="00857507">
        <w:t>. (n.d.).</w:t>
      </w:r>
      <w:r w:rsidR="00DB1885">
        <w:t xml:space="preserve">, </w:t>
      </w:r>
      <w:r w:rsidR="00DB1885" w:rsidRPr="005F4ED7">
        <w:rPr>
          <w:i/>
          <w:iCs/>
        </w:rPr>
        <w:t>Stanford University. (2010)</w:t>
      </w:r>
      <w:r w:rsidR="00E571ED">
        <w:rPr>
          <w:i/>
          <w:iCs/>
        </w:rPr>
        <w:t>.</w:t>
      </w:r>
      <w:r w:rsidR="00D865E6">
        <w:rPr>
          <w:i/>
          <w:iCs/>
        </w:rPr>
        <w:t xml:space="preserve">, </w:t>
      </w:r>
      <w:r w:rsidR="00D865E6" w:rsidRPr="006A5614">
        <w:t>Stanford University. (2010).</w:t>
      </w:r>
    </w:p>
    <w:p w14:paraId="37F88EF3" w14:textId="77777777" w:rsidR="00D576F5" w:rsidRDefault="00D576F5" w:rsidP="00D576F5">
      <w:pPr>
        <w:ind w:firstLine="0"/>
        <w:jc w:val="both"/>
        <w:rPr>
          <w:bCs/>
          <w:lang w:val="et-EE"/>
        </w:rPr>
      </w:pPr>
    </w:p>
    <w:p w14:paraId="5590D7CB" w14:textId="77777777" w:rsidR="00D576F5" w:rsidRDefault="00D576F5" w:rsidP="00D576F5">
      <w:pPr>
        <w:pBdr>
          <w:bottom w:val="single" w:sz="6" w:space="1" w:color="auto"/>
        </w:pBdr>
        <w:ind w:firstLine="0"/>
        <w:jc w:val="both"/>
        <w:rPr>
          <w:b/>
          <w:lang w:val="et-EE"/>
        </w:rPr>
      </w:pPr>
      <w:r>
        <w:rPr>
          <w:b/>
          <w:lang w:val="et-EE"/>
        </w:rPr>
        <w:t>Application display</w:t>
      </w:r>
    </w:p>
    <w:p w14:paraId="1CB1A671" w14:textId="77777777" w:rsidR="00D14028" w:rsidRPr="009F4798" w:rsidRDefault="00D14028" w:rsidP="00D576F5">
      <w:pPr>
        <w:ind w:firstLine="0"/>
        <w:jc w:val="both"/>
        <w:rPr>
          <w:b/>
          <w:lang w:val="et-EE"/>
        </w:rPr>
      </w:pPr>
    </w:p>
    <w:p w14:paraId="6F62E5D0" w14:textId="29F46B3D" w:rsidR="00127614" w:rsidRDefault="00D576F5" w:rsidP="00D576F5">
      <w:pPr>
        <w:ind w:firstLine="0"/>
        <w:jc w:val="both"/>
        <w:rPr>
          <w:bCs/>
        </w:rPr>
      </w:pPr>
      <w:r>
        <w:rPr>
          <w:bCs/>
        </w:rPr>
        <w:t xml:space="preserve">For the display, SDL-Library is used to present the use of the window application on which the application's primitives are showcased and displayed to the user. The implementation of SDL-Library did not produce a significant area of difficulty within the development cycle as the documentation and examples provided by the module were stated professionally. After the implementation, it became clear that following the tutorials and path provided became further difficult as the rest of the examples such as shading, multi-threading and other important factors became a lot more difficult to understand and implement. </w:t>
      </w:r>
    </w:p>
    <w:p w14:paraId="20C2D9A1" w14:textId="6E23C07D" w:rsidR="00455344" w:rsidRDefault="00455344" w:rsidP="00D576F5">
      <w:pPr>
        <w:ind w:firstLine="0"/>
        <w:jc w:val="both"/>
        <w:rPr>
          <w:bCs/>
        </w:rPr>
      </w:pPr>
    </w:p>
    <w:p w14:paraId="6C9C74CB" w14:textId="77777777" w:rsidR="00455344" w:rsidRDefault="00455344" w:rsidP="00D576F5">
      <w:pPr>
        <w:ind w:firstLine="0"/>
        <w:jc w:val="both"/>
        <w:rPr>
          <w:bCs/>
        </w:rPr>
      </w:pPr>
    </w:p>
    <w:p w14:paraId="74E537E6" w14:textId="77777777" w:rsidR="00D576F5" w:rsidRDefault="00D576F5" w:rsidP="00D576F5">
      <w:pPr>
        <w:pBdr>
          <w:bottom w:val="single" w:sz="6" w:space="1" w:color="auto"/>
        </w:pBdr>
        <w:ind w:firstLine="0"/>
        <w:rPr>
          <w:b/>
        </w:rPr>
      </w:pPr>
      <w:r w:rsidRPr="00F57E20">
        <w:rPr>
          <w:b/>
        </w:rPr>
        <w:lastRenderedPageBreak/>
        <w:t>Performance and Optimization</w:t>
      </w:r>
    </w:p>
    <w:p w14:paraId="2139F644" w14:textId="77777777" w:rsidR="00461BB5" w:rsidRPr="00F57E20" w:rsidRDefault="00461BB5" w:rsidP="00D576F5">
      <w:pPr>
        <w:ind w:firstLine="0"/>
        <w:rPr>
          <w:b/>
        </w:rPr>
      </w:pPr>
    </w:p>
    <w:p w14:paraId="6EBA8C60" w14:textId="13D851D6" w:rsidR="004F7A1D" w:rsidRDefault="004F7A1D" w:rsidP="00D576F5">
      <w:pPr>
        <w:ind w:firstLine="0"/>
        <w:jc w:val="both"/>
        <w:rPr>
          <w:bCs/>
        </w:rPr>
      </w:pPr>
      <w:r>
        <w:rPr>
          <w:bCs/>
        </w:rPr>
        <w:t xml:space="preserve">Run-time of the application is not too significant seen on </w:t>
      </w:r>
      <w:r w:rsidRPr="004F7A1D">
        <w:rPr>
          <w:bCs/>
          <w:i/>
          <w:iCs/>
        </w:rPr>
        <w:t>figure 7</w:t>
      </w:r>
      <w:r>
        <w:rPr>
          <w:bCs/>
        </w:rPr>
        <w:t>. Though the use of multi-threading could have improved the rendering time, by a factor of few milliseconds, depending on the hardware.</w:t>
      </w:r>
      <w:r w:rsidR="00C8396B">
        <w:rPr>
          <w:bCs/>
        </w:rPr>
        <w:t xml:space="preserve"> Applications slower performance is mainly affected by the DLL file initialization, which consume significantly more time than calculations.</w:t>
      </w:r>
      <w:r w:rsidR="0063364F">
        <w:rPr>
          <w:bCs/>
        </w:rPr>
        <w:t xml:space="preserve"> As shading an no complex animations are produced, simple calculations won’t affect the program as significantly, nonetheless the use of modularity and splitting the areas of the task would improve it for future development.</w:t>
      </w:r>
    </w:p>
    <w:p w14:paraId="7A93AA00" w14:textId="77777777" w:rsidR="00597F00" w:rsidRDefault="00D576F5" w:rsidP="00597F00">
      <w:pPr>
        <w:keepNext/>
        <w:ind w:firstLine="0"/>
        <w:jc w:val="center"/>
      </w:pPr>
      <w:r w:rsidRPr="00463D7F">
        <w:rPr>
          <w:bCs/>
          <w:noProof/>
        </w:rPr>
        <w:drawing>
          <wp:inline distT="0" distB="0" distL="0" distR="0" wp14:anchorId="14415134" wp14:editId="28D50405">
            <wp:extent cx="5134692" cy="264832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34692" cy="2648320"/>
                    </a:xfrm>
                    <a:prstGeom prst="rect">
                      <a:avLst/>
                    </a:prstGeom>
                  </pic:spPr>
                </pic:pic>
              </a:graphicData>
            </a:graphic>
          </wp:inline>
        </w:drawing>
      </w:r>
    </w:p>
    <w:p w14:paraId="1BB377DD" w14:textId="06F239D0" w:rsidR="001F226E" w:rsidRPr="005A0AED" w:rsidRDefault="00597F00" w:rsidP="005A0AED">
      <w:pPr>
        <w:pStyle w:val="Caption"/>
        <w:jc w:val="center"/>
        <w:rPr>
          <w:bCs/>
        </w:rPr>
      </w:pPr>
      <w:r>
        <w:t xml:space="preserve">Figure </w:t>
      </w:r>
      <w:r w:rsidR="00C90347">
        <w:t>7</w:t>
      </w:r>
      <w:r>
        <w:t xml:space="preserve"> Performance profiling</w:t>
      </w:r>
    </w:p>
    <w:p w14:paraId="0C5E5001" w14:textId="77777777" w:rsidR="00C00704" w:rsidRDefault="00C00704" w:rsidP="00D576F5">
      <w:pPr>
        <w:pBdr>
          <w:bottom w:val="single" w:sz="6" w:space="1" w:color="auto"/>
        </w:pBdr>
        <w:ind w:firstLine="0"/>
        <w:rPr>
          <w:b/>
        </w:rPr>
      </w:pPr>
    </w:p>
    <w:p w14:paraId="601638A9" w14:textId="77777777" w:rsidR="00C00704" w:rsidRDefault="00C00704" w:rsidP="00D576F5">
      <w:pPr>
        <w:pBdr>
          <w:bottom w:val="single" w:sz="6" w:space="1" w:color="auto"/>
        </w:pBdr>
        <w:ind w:firstLine="0"/>
        <w:rPr>
          <w:b/>
        </w:rPr>
      </w:pPr>
    </w:p>
    <w:p w14:paraId="46FB5779" w14:textId="384E965F" w:rsidR="00C00704" w:rsidRDefault="00C00704" w:rsidP="00D576F5">
      <w:pPr>
        <w:pBdr>
          <w:bottom w:val="single" w:sz="6" w:space="1" w:color="auto"/>
        </w:pBdr>
        <w:ind w:firstLine="0"/>
        <w:rPr>
          <w:b/>
        </w:rPr>
      </w:pPr>
    </w:p>
    <w:p w14:paraId="39EB8092" w14:textId="1AB03483" w:rsidR="002C7257" w:rsidRDefault="002C7257" w:rsidP="00D576F5">
      <w:pPr>
        <w:pBdr>
          <w:bottom w:val="single" w:sz="6" w:space="1" w:color="auto"/>
        </w:pBdr>
        <w:ind w:firstLine="0"/>
        <w:rPr>
          <w:b/>
        </w:rPr>
      </w:pPr>
    </w:p>
    <w:p w14:paraId="74DB4666" w14:textId="77777777" w:rsidR="002C7257" w:rsidRDefault="002C7257" w:rsidP="00D576F5">
      <w:pPr>
        <w:pBdr>
          <w:bottom w:val="single" w:sz="6" w:space="1" w:color="auto"/>
        </w:pBdr>
        <w:ind w:firstLine="0"/>
        <w:rPr>
          <w:b/>
        </w:rPr>
      </w:pPr>
    </w:p>
    <w:p w14:paraId="49CE1D58" w14:textId="4F889CFC" w:rsidR="00D576F5" w:rsidRDefault="00D576F5" w:rsidP="00D576F5">
      <w:pPr>
        <w:pBdr>
          <w:bottom w:val="single" w:sz="6" w:space="1" w:color="auto"/>
        </w:pBdr>
        <w:ind w:firstLine="0"/>
        <w:rPr>
          <w:b/>
        </w:rPr>
      </w:pPr>
      <w:r w:rsidRPr="001648E1">
        <w:rPr>
          <w:b/>
        </w:rPr>
        <w:lastRenderedPageBreak/>
        <w:t>Application Final</w:t>
      </w:r>
      <w:r>
        <w:rPr>
          <w:b/>
        </w:rPr>
        <w:t xml:space="preserve"> output</w:t>
      </w:r>
    </w:p>
    <w:p w14:paraId="723B0363" w14:textId="77777777" w:rsidR="001F226E" w:rsidRPr="001648E1" w:rsidRDefault="001F226E" w:rsidP="00D576F5">
      <w:pPr>
        <w:ind w:firstLine="0"/>
        <w:rPr>
          <w:b/>
        </w:rPr>
      </w:pPr>
    </w:p>
    <w:p w14:paraId="03489536" w14:textId="1FB7302C" w:rsidR="00D576F5" w:rsidRDefault="00D576F5" w:rsidP="00D576F5">
      <w:pPr>
        <w:ind w:firstLine="0"/>
        <w:jc w:val="both"/>
        <w:rPr>
          <w:bCs/>
        </w:rPr>
      </w:pPr>
      <w:r>
        <w:rPr>
          <w:bCs/>
        </w:rPr>
        <w:t xml:space="preserve">Combining the SDL library, core primitives, phong-shading of the spheres and the customized background produces the following </w:t>
      </w:r>
      <w:r w:rsidR="00A514E2" w:rsidRPr="00C67E71">
        <w:rPr>
          <w:bCs/>
          <w:i/>
          <w:iCs/>
        </w:rPr>
        <w:t xml:space="preserve">figure </w:t>
      </w:r>
      <w:r w:rsidR="00C90347">
        <w:rPr>
          <w:bCs/>
          <w:i/>
          <w:iCs/>
        </w:rPr>
        <w:t>8</w:t>
      </w:r>
      <w:r w:rsidRPr="00C67E71">
        <w:rPr>
          <w:bCs/>
          <w:i/>
          <w:iCs/>
        </w:rPr>
        <w:t>.</w:t>
      </w:r>
    </w:p>
    <w:p w14:paraId="4CC2DE4A" w14:textId="77777777" w:rsidR="00F54405" w:rsidRDefault="00D576F5" w:rsidP="00F54405">
      <w:pPr>
        <w:keepNext/>
        <w:ind w:firstLine="0"/>
        <w:jc w:val="center"/>
      </w:pPr>
      <w:r w:rsidRPr="007802E4">
        <w:rPr>
          <w:bCs/>
          <w:noProof/>
        </w:rPr>
        <w:drawing>
          <wp:inline distT="0" distB="0" distL="0" distR="0" wp14:anchorId="0F07FC46" wp14:editId="4065D5B5">
            <wp:extent cx="3986316" cy="3155576"/>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92122" cy="3160172"/>
                    </a:xfrm>
                    <a:prstGeom prst="rect">
                      <a:avLst/>
                    </a:prstGeom>
                  </pic:spPr>
                </pic:pic>
              </a:graphicData>
            </a:graphic>
          </wp:inline>
        </w:drawing>
      </w:r>
    </w:p>
    <w:p w14:paraId="1290DCBC" w14:textId="4CE60F19" w:rsidR="00D576F5" w:rsidRDefault="00F54405" w:rsidP="00F54405">
      <w:pPr>
        <w:pStyle w:val="Caption"/>
        <w:jc w:val="center"/>
        <w:rPr>
          <w:bCs/>
        </w:rPr>
      </w:pPr>
      <w:r>
        <w:t xml:space="preserve">Figure </w:t>
      </w:r>
      <w:r w:rsidR="00C90347">
        <w:t>8</w:t>
      </w:r>
      <w:r>
        <w:t xml:space="preserve"> Final Application Image</w:t>
      </w:r>
    </w:p>
    <w:p w14:paraId="5A70E0E7" w14:textId="77777777" w:rsidR="00D576F5" w:rsidRDefault="00D576F5" w:rsidP="00D576F5">
      <w:pPr>
        <w:ind w:firstLine="0"/>
        <w:jc w:val="both"/>
        <w:rPr>
          <w:bCs/>
        </w:rPr>
      </w:pPr>
    </w:p>
    <w:p w14:paraId="3770EF23" w14:textId="77777777" w:rsidR="00D576F5" w:rsidRDefault="00D576F5" w:rsidP="00D576F5">
      <w:pPr>
        <w:pBdr>
          <w:bottom w:val="single" w:sz="6" w:space="1" w:color="auto"/>
        </w:pBdr>
        <w:ind w:firstLine="0"/>
        <w:jc w:val="both"/>
        <w:rPr>
          <w:b/>
        </w:rPr>
      </w:pPr>
      <w:r w:rsidRPr="000651C1">
        <w:rPr>
          <w:b/>
        </w:rPr>
        <w:t>Reflection</w:t>
      </w:r>
    </w:p>
    <w:p w14:paraId="6E625B97" w14:textId="77777777" w:rsidR="005A0AED" w:rsidRPr="000651C1" w:rsidRDefault="005A0AED" w:rsidP="00D576F5">
      <w:pPr>
        <w:ind w:firstLine="0"/>
        <w:jc w:val="both"/>
        <w:rPr>
          <w:b/>
        </w:rPr>
      </w:pPr>
    </w:p>
    <w:p w14:paraId="40D53B1A" w14:textId="26365701" w:rsidR="009C2E99" w:rsidRDefault="005975FE" w:rsidP="00CE5999">
      <w:pPr>
        <w:ind w:firstLine="0"/>
        <w:jc w:val="both"/>
        <w:rPr>
          <w:bCs/>
        </w:rPr>
      </w:pPr>
      <w:r>
        <w:rPr>
          <w:bCs/>
        </w:rPr>
        <w:t xml:space="preserve">During the development, I encountered difficulties in </w:t>
      </w:r>
      <w:r w:rsidR="00E675C3">
        <w:rPr>
          <w:bCs/>
        </w:rPr>
        <w:t xml:space="preserve">implementing modularity in the code as well as introducing appropriate optimization. </w:t>
      </w:r>
      <w:r w:rsidR="0071244E">
        <w:rPr>
          <w:bCs/>
        </w:rPr>
        <w:t>In the future</w:t>
      </w:r>
      <w:r w:rsidR="004663C0">
        <w:rPr>
          <w:bCs/>
        </w:rPr>
        <w:t>,</w:t>
      </w:r>
      <w:r w:rsidR="0071244E">
        <w:rPr>
          <w:bCs/>
        </w:rPr>
        <w:t xml:space="preserve"> I would approach these </w:t>
      </w:r>
      <w:r w:rsidR="00E34033">
        <w:rPr>
          <w:bCs/>
        </w:rPr>
        <w:t>challenges by breaking down the issues and mak</w:t>
      </w:r>
      <w:r w:rsidR="004663C0">
        <w:rPr>
          <w:bCs/>
        </w:rPr>
        <w:t>ing</w:t>
      </w:r>
      <w:r w:rsidR="00E34033">
        <w:rPr>
          <w:bCs/>
        </w:rPr>
        <w:t xml:space="preserve"> </w:t>
      </w:r>
      <w:r w:rsidR="004663C0">
        <w:rPr>
          <w:bCs/>
        </w:rPr>
        <w:t>them</w:t>
      </w:r>
      <w:r w:rsidR="00E34033">
        <w:rPr>
          <w:bCs/>
        </w:rPr>
        <w:t xml:space="preserve"> more manageable</w:t>
      </w:r>
      <w:r w:rsidR="00AB5C32">
        <w:rPr>
          <w:bCs/>
        </w:rPr>
        <w:t xml:space="preserve"> prioritizing </w:t>
      </w:r>
      <w:r w:rsidR="00DE70C4">
        <w:rPr>
          <w:bCs/>
        </w:rPr>
        <w:t>sections with provided help</w:t>
      </w:r>
      <w:r w:rsidR="00531A85">
        <w:rPr>
          <w:bCs/>
        </w:rPr>
        <w:t xml:space="preserve"> and direction, which aids </w:t>
      </w:r>
      <w:r w:rsidR="00283BCC">
        <w:rPr>
          <w:bCs/>
        </w:rPr>
        <w:t>in</w:t>
      </w:r>
      <w:r w:rsidR="00531A85">
        <w:rPr>
          <w:bCs/>
        </w:rPr>
        <w:t xml:space="preserve"> resolving the </w:t>
      </w:r>
      <w:r w:rsidR="00F773BF">
        <w:rPr>
          <w:bCs/>
        </w:rPr>
        <w:t xml:space="preserve">lack of </w:t>
      </w:r>
      <w:r w:rsidR="00531A85">
        <w:rPr>
          <w:bCs/>
        </w:rPr>
        <w:t xml:space="preserve">expertise </w:t>
      </w:r>
      <w:r w:rsidR="00C41FE5">
        <w:rPr>
          <w:bCs/>
        </w:rPr>
        <w:t>in</w:t>
      </w:r>
      <w:r w:rsidR="001C2589">
        <w:rPr>
          <w:bCs/>
        </w:rPr>
        <w:t xml:space="preserve"> programming.</w:t>
      </w:r>
    </w:p>
    <w:sdt>
      <w:sdtPr>
        <w:rPr>
          <w:rFonts w:asciiTheme="minorHAnsi" w:eastAsiaTheme="minorEastAsia" w:hAnsiTheme="minorHAnsi" w:cstheme="minorBidi"/>
        </w:rPr>
        <w:id w:val="62297111"/>
        <w:docPartObj>
          <w:docPartGallery w:val="Bibliographies"/>
          <w:docPartUnique/>
        </w:docPartObj>
      </w:sdtPr>
      <w:sdtContent>
        <w:p w14:paraId="52EA32C9" w14:textId="436E6F07" w:rsidR="00E81978" w:rsidRDefault="00AB3504" w:rsidP="00F45E4C">
          <w:pPr>
            <w:pStyle w:val="SectionTitle"/>
            <w:pBdr>
              <w:bottom w:val="single" w:sz="6" w:space="1" w:color="auto"/>
            </w:pBdr>
            <w:jc w:val="left"/>
          </w:pPr>
          <w:r>
            <w:rPr>
              <w:rFonts w:asciiTheme="minorHAnsi" w:eastAsiaTheme="minorEastAsia" w:hAnsiTheme="minorHAnsi" w:cstheme="minorBidi"/>
            </w:rPr>
            <w:t>|</w:t>
          </w:r>
          <w:r w:rsidRPr="00146CBA">
            <w:rPr>
              <w:rFonts w:asciiTheme="minorHAnsi" w:eastAsiaTheme="minorEastAsia" w:hAnsiTheme="minorHAnsi" w:cstheme="minorBidi"/>
              <w:b/>
              <w:sz w:val="28"/>
              <w:szCs w:val="28"/>
            </w:rPr>
            <w:t xml:space="preserve">List of </w:t>
          </w:r>
          <w:r w:rsidR="005D3A03" w:rsidRPr="00146CBA">
            <w:rPr>
              <w:b/>
              <w:sz w:val="28"/>
              <w:szCs w:val="28"/>
            </w:rPr>
            <w:t>References</w:t>
          </w:r>
        </w:p>
        <w:p w14:paraId="33BCC351" w14:textId="77777777" w:rsidR="0049129B" w:rsidRPr="0049129B" w:rsidRDefault="0049129B" w:rsidP="0049129B"/>
        <w:p w14:paraId="1F694A4A" w14:textId="317698AB" w:rsidR="00C73FC4" w:rsidRDefault="006E283D" w:rsidP="00C73FC4">
          <w:pPr>
            <w:pStyle w:val="Bibliography"/>
            <w:numPr>
              <w:ilvl w:val="0"/>
              <w:numId w:val="25"/>
            </w:numPr>
            <w:rPr>
              <w:bCs/>
              <w:noProof/>
            </w:rPr>
          </w:pPr>
          <w:r w:rsidRPr="00BA3CBC">
            <w:rPr>
              <w:bCs/>
              <w:i/>
              <w:iCs/>
              <w:noProof/>
            </w:rPr>
            <w:t>Chicio. (n.d.). Ray Tracing.</w:t>
          </w:r>
          <w:r>
            <w:rPr>
              <w:bCs/>
              <w:noProof/>
            </w:rPr>
            <w:t xml:space="preserve"> </w:t>
          </w:r>
          <w:hyperlink r:id="rId21" w:history="1">
            <w:r w:rsidR="00960BE5" w:rsidRPr="00C2084E">
              <w:rPr>
                <w:rStyle w:val="Hyperlink"/>
                <w:bCs/>
                <w:noProof/>
              </w:rPr>
              <w:t>https://github.com/chicio/Ray-tracing</w:t>
            </w:r>
          </w:hyperlink>
        </w:p>
        <w:p w14:paraId="5F24F7A3" w14:textId="07693B99" w:rsidR="00960BE5" w:rsidRDefault="0052133C" w:rsidP="00960BE5">
          <w:pPr>
            <w:pStyle w:val="ListParagraph"/>
            <w:numPr>
              <w:ilvl w:val="0"/>
              <w:numId w:val="25"/>
            </w:numPr>
          </w:pPr>
          <w:proofErr w:type="spellStart"/>
          <w:r w:rsidRPr="00BA3CBC">
            <w:rPr>
              <w:i/>
              <w:iCs/>
            </w:rPr>
            <w:t>Codelight</w:t>
          </w:r>
          <w:proofErr w:type="spellEnd"/>
          <w:r w:rsidRPr="00BA3CBC">
            <w:rPr>
              <w:i/>
              <w:iCs/>
            </w:rPr>
            <w:t xml:space="preserve"> EU. (n.d.). Shading and Lighting. </w:t>
          </w:r>
          <w:proofErr w:type="spellStart"/>
          <w:r w:rsidRPr="00BA3CBC">
            <w:rPr>
              <w:i/>
              <w:iCs/>
            </w:rPr>
            <w:t>CGLearn</w:t>
          </w:r>
          <w:proofErr w:type="spellEnd"/>
          <w:r w:rsidRPr="00BA3CBC">
            <w:rPr>
              <w:i/>
              <w:iCs/>
            </w:rPr>
            <w:t xml:space="preserve">. </w:t>
          </w:r>
          <w:hyperlink r:id="rId22" w:history="1">
            <w:r w:rsidR="003E3DAD" w:rsidRPr="00C2084E">
              <w:rPr>
                <w:rStyle w:val="Hyperlink"/>
              </w:rPr>
              <w:t>https://cglearn.codelight.eu/pub/computer-graphics/shading-and-lighting</w:t>
            </w:r>
          </w:hyperlink>
        </w:p>
        <w:p w14:paraId="14FC2C9E" w14:textId="034E6F50" w:rsidR="003E3DAD" w:rsidRDefault="00926326" w:rsidP="00960BE5">
          <w:pPr>
            <w:pStyle w:val="ListParagraph"/>
            <w:numPr>
              <w:ilvl w:val="0"/>
              <w:numId w:val="25"/>
            </w:numPr>
          </w:pPr>
          <w:r w:rsidRPr="00BA3CBC">
            <w:rPr>
              <w:i/>
              <w:iCs/>
            </w:rPr>
            <w:t xml:space="preserve">Foley, J. D., van Dam, A., </w:t>
          </w:r>
          <w:proofErr w:type="spellStart"/>
          <w:r w:rsidRPr="00BA3CBC">
            <w:rPr>
              <w:i/>
              <w:iCs/>
            </w:rPr>
            <w:t>Feiner</w:t>
          </w:r>
          <w:proofErr w:type="spellEnd"/>
          <w:r w:rsidRPr="00BA3CBC">
            <w:rPr>
              <w:i/>
              <w:iCs/>
            </w:rPr>
            <w:t xml:space="preserve">, S. K., &amp; Hughes, J. F. (2013). Fundamentals of Computer Graphics (4th ed.) </w:t>
          </w:r>
          <w:hyperlink r:id="rId23" w:history="1">
            <w:r w:rsidR="00C561B8" w:rsidRPr="00C2084E">
              <w:rPr>
                <w:rStyle w:val="Hyperlink"/>
              </w:rPr>
              <w:t>http://repo.darmajaya.ac.id/4242/1/Fundamentals%20of%20Computer%20Graphics%2C%20Fourth%20Edition%20%28%20PDFDrive%20%29.pdf</w:t>
            </w:r>
          </w:hyperlink>
        </w:p>
        <w:p w14:paraId="32996443" w14:textId="4E8A6388" w:rsidR="00C561B8" w:rsidRDefault="00F66307" w:rsidP="00960BE5">
          <w:pPr>
            <w:pStyle w:val="ListParagraph"/>
            <w:numPr>
              <w:ilvl w:val="0"/>
              <w:numId w:val="25"/>
            </w:numPr>
          </w:pPr>
          <w:proofErr w:type="spellStart"/>
          <w:r w:rsidRPr="005F4ED7">
            <w:rPr>
              <w:i/>
              <w:iCs/>
            </w:rPr>
            <w:t>Pellacini</w:t>
          </w:r>
          <w:proofErr w:type="spellEnd"/>
          <w:r w:rsidRPr="005F4ED7">
            <w:rPr>
              <w:i/>
              <w:iCs/>
            </w:rPr>
            <w:t>, F. (2006). Lecture 3: Ray Tracing</w:t>
          </w:r>
          <w:r>
            <w:t xml:space="preserve"> </w:t>
          </w:r>
          <w:hyperlink r:id="rId24" w:history="1">
            <w:r w:rsidR="00857507" w:rsidRPr="00C2084E">
              <w:rPr>
                <w:rStyle w:val="Hyperlink"/>
              </w:rPr>
              <w:t>http://pellacini.di.uniroma1.it/teaching/graphics06/lectures/03_RayTracing_Web.pdf</w:t>
            </w:r>
          </w:hyperlink>
        </w:p>
        <w:p w14:paraId="000DA207" w14:textId="12AB1EED" w:rsidR="00857507" w:rsidRDefault="00857507" w:rsidP="00960BE5">
          <w:pPr>
            <w:pStyle w:val="ListParagraph"/>
            <w:numPr>
              <w:ilvl w:val="0"/>
              <w:numId w:val="25"/>
            </w:numPr>
          </w:pPr>
          <w:proofErr w:type="spellStart"/>
          <w:r w:rsidRPr="005F4ED7">
            <w:rPr>
              <w:i/>
              <w:iCs/>
            </w:rPr>
            <w:t>Scratchapixel</w:t>
          </w:r>
          <w:proofErr w:type="spellEnd"/>
          <w:r w:rsidRPr="005F4ED7">
            <w:rPr>
              <w:i/>
              <w:iCs/>
            </w:rPr>
            <w:t xml:space="preserve">. (n.d.). Definition of a Ray. </w:t>
          </w:r>
          <w:proofErr w:type="spellStart"/>
          <w:r w:rsidRPr="005F4ED7">
            <w:rPr>
              <w:i/>
              <w:iCs/>
            </w:rPr>
            <w:t>Scratchapixel</w:t>
          </w:r>
          <w:proofErr w:type="spellEnd"/>
          <w:r w:rsidRPr="005F4ED7">
            <w:rPr>
              <w:i/>
              <w:iCs/>
            </w:rPr>
            <w:t>.</w:t>
          </w:r>
          <w:r>
            <w:t xml:space="preserve"> </w:t>
          </w:r>
          <w:hyperlink r:id="rId25" w:history="1">
            <w:r w:rsidR="00496F20" w:rsidRPr="00C2084E">
              <w:rPr>
                <w:rStyle w:val="Hyperlink"/>
              </w:rPr>
              <w:t>http://www.scratchapixel.com/lessons/3d-basic-rendering/ray-tracing-generating-camera-rays/definition-ray.html</w:t>
            </w:r>
          </w:hyperlink>
        </w:p>
        <w:p w14:paraId="26AC668A" w14:textId="3793D335" w:rsidR="00496F20" w:rsidRDefault="00F132AD" w:rsidP="00960BE5">
          <w:pPr>
            <w:pStyle w:val="ListParagraph"/>
            <w:numPr>
              <w:ilvl w:val="0"/>
              <w:numId w:val="25"/>
            </w:numPr>
          </w:pPr>
          <w:proofErr w:type="spellStart"/>
          <w:r w:rsidRPr="005F4ED7">
            <w:rPr>
              <w:i/>
              <w:iCs/>
            </w:rPr>
            <w:t>Scratchapixel</w:t>
          </w:r>
          <w:proofErr w:type="spellEnd"/>
          <w:r w:rsidRPr="005F4ED7">
            <w:rPr>
              <w:i/>
              <w:iCs/>
            </w:rPr>
            <w:t xml:space="preserve">. (n.d.). Generating Camera Rays. </w:t>
          </w:r>
          <w:proofErr w:type="spellStart"/>
          <w:r w:rsidRPr="005F4ED7">
            <w:rPr>
              <w:i/>
              <w:iCs/>
            </w:rPr>
            <w:t>Scratchapixel</w:t>
          </w:r>
          <w:proofErr w:type="spellEnd"/>
          <w:r w:rsidRPr="005F4ED7">
            <w:rPr>
              <w:i/>
              <w:iCs/>
            </w:rPr>
            <w:t>.</w:t>
          </w:r>
          <w:r>
            <w:t xml:space="preserve"> </w:t>
          </w:r>
          <w:hyperlink r:id="rId26" w:history="1">
            <w:r w:rsidRPr="00C2084E">
              <w:rPr>
                <w:rStyle w:val="Hyperlink"/>
              </w:rPr>
              <w:t>http://www.scratchapixel.com/lessons/3d-basic-rendering/ray-tracing-generating-camera-rays/generating-camera-rays.html</w:t>
            </w:r>
          </w:hyperlink>
        </w:p>
        <w:p w14:paraId="42493805" w14:textId="2BAABA77" w:rsidR="00F132AD" w:rsidRDefault="00626F32" w:rsidP="00960BE5">
          <w:pPr>
            <w:pStyle w:val="ListParagraph"/>
            <w:numPr>
              <w:ilvl w:val="0"/>
              <w:numId w:val="25"/>
            </w:numPr>
          </w:pPr>
          <w:r w:rsidRPr="005F4ED7">
            <w:rPr>
              <w:i/>
              <w:iCs/>
            </w:rPr>
            <w:t>Shirley, P. (2016). Ray Tracing in One Weekend.</w:t>
          </w:r>
          <w:r>
            <w:t xml:space="preserve"> </w:t>
          </w:r>
          <w:hyperlink r:id="rId27" w:anchor="addingasphere/creatingourfirstraytracedimage" w:history="1">
            <w:r w:rsidRPr="00C2084E">
              <w:rPr>
                <w:rStyle w:val="Hyperlink"/>
              </w:rPr>
              <w:t>http://raytracing.github.io/books/RayTracingInOneWeekend.html#addingasphere/creatingourfirstraytracedimage</w:t>
            </w:r>
          </w:hyperlink>
        </w:p>
        <w:p w14:paraId="602680EA" w14:textId="15293306" w:rsidR="00626F32" w:rsidRDefault="00553921" w:rsidP="00960BE5">
          <w:pPr>
            <w:pStyle w:val="ListParagraph"/>
            <w:numPr>
              <w:ilvl w:val="0"/>
              <w:numId w:val="25"/>
            </w:numPr>
          </w:pPr>
          <w:r w:rsidRPr="005F4ED7">
            <w:rPr>
              <w:i/>
              <w:iCs/>
            </w:rPr>
            <w:lastRenderedPageBreak/>
            <w:t>Stanford University. (2010). CS148 Assignment 3: Mathematics of Shading.</w:t>
          </w:r>
          <w:r>
            <w:t xml:space="preserve"> </w:t>
          </w:r>
          <w:hyperlink r:id="rId28" w:history="1">
            <w:r w:rsidR="00DC30F3" w:rsidRPr="00C2084E">
              <w:rPr>
                <w:rStyle w:val="Hyperlink"/>
              </w:rPr>
              <w:t>http://www.scratchapixel.com/lessons/mathematics-physics-for-computer-graphics/mathematics-of-shading/mathematics-of-shading.html</w:t>
            </w:r>
          </w:hyperlink>
        </w:p>
        <w:p w14:paraId="100AEEB5" w14:textId="67A82912" w:rsidR="00DC30F3" w:rsidRDefault="006A5614" w:rsidP="00960BE5">
          <w:pPr>
            <w:pStyle w:val="ListParagraph"/>
            <w:numPr>
              <w:ilvl w:val="0"/>
              <w:numId w:val="25"/>
            </w:numPr>
          </w:pPr>
          <w:r w:rsidRPr="00491672">
            <w:rPr>
              <w:i/>
              <w:iCs/>
            </w:rPr>
            <w:t>Stanford University. (2010). CS148 Assignment 3: Ray Tracing</w:t>
          </w:r>
          <w:r w:rsidRPr="006A5614">
            <w:t>.</w:t>
          </w:r>
          <w:r>
            <w:t xml:space="preserve"> </w:t>
          </w:r>
          <w:hyperlink r:id="rId29" w:history="1">
            <w:r w:rsidR="00727BEF" w:rsidRPr="00C2084E">
              <w:rPr>
                <w:rStyle w:val="Hyperlink"/>
              </w:rPr>
              <w:t>http://graphics.stanford.edu/courses/cs148-10-summer/as3/instructions/as3.pdf</w:t>
            </w:r>
          </w:hyperlink>
        </w:p>
        <w:p w14:paraId="0A44E1BE" w14:textId="77777777" w:rsidR="00727BEF" w:rsidRPr="00960BE5" w:rsidRDefault="00727BEF" w:rsidP="00CE67A7">
          <w:pPr>
            <w:pStyle w:val="ListParagraph"/>
          </w:pPr>
        </w:p>
        <w:p w14:paraId="40760DC1" w14:textId="77777777" w:rsidR="00B34411" w:rsidRDefault="00B34411" w:rsidP="00B34411">
          <w:pPr>
            <w:autoSpaceDE w:val="0"/>
            <w:autoSpaceDN w:val="0"/>
            <w:adjustRightInd w:val="0"/>
            <w:spacing w:line="240" w:lineRule="auto"/>
            <w:ind w:firstLine="0"/>
            <w:rPr>
              <w:rFonts w:ascii="Consolas" w:hAnsi="Consolas" w:cs="Consolas"/>
              <w:color w:val="000000"/>
              <w:kern w:val="0"/>
              <w:sz w:val="19"/>
              <w:szCs w:val="19"/>
              <w:lang w:val="en-GB"/>
            </w:rPr>
          </w:pPr>
        </w:p>
        <w:p w14:paraId="2133475A" w14:textId="77777777" w:rsidR="00B34411" w:rsidRDefault="00B34411" w:rsidP="00B34411">
          <w:pPr>
            <w:autoSpaceDE w:val="0"/>
            <w:autoSpaceDN w:val="0"/>
            <w:adjustRightInd w:val="0"/>
            <w:spacing w:line="240" w:lineRule="auto"/>
            <w:ind w:firstLine="0"/>
            <w:rPr>
              <w:rFonts w:ascii="Consolas" w:hAnsi="Consolas" w:cs="Consolas"/>
              <w:color w:val="000000"/>
              <w:kern w:val="0"/>
              <w:sz w:val="19"/>
              <w:szCs w:val="19"/>
              <w:lang w:val="en-GB"/>
            </w:rPr>
          </w:pPr>
        </w:p>
        <w:p w14:paraId="4DCD79FD" w14:textId="77777777" w:rsidR="006B27D7" w:rsidRDefault="006B27D7" w:rsidP="00B34411">
          <w:pPr>
            <w:autoSpaceDE w:val="0"/>
            <w:autoSpaceDN w:val="0"/>
            <w:adjustRightInd w:val="0"/>
            <w:spacing w:line="240" w:lineRule="auto"/>
            <w:ind w:firstLine="0"/>
            <w:rPr>
              <w:rFonts w:ascii="Consolas" w:hAnsi="Consolas" w:cs="Consolas"/>
              <w:color w:val="000000"/>
              <w:kern w:val="0"/>
              <w:sz w:val="19"/>
              <w:szCs w:val="19"/>
              <w:lang w:val="en-GB"/>
            </w:rPr>
          </w:pPr>
        </w:p>
        <w:p w14:paraId="5C2861E4" w14:textId="0BFA6CF9" w:rsidR="00E81978" w:rsidRPr="00B34411" w:rsidRDefault="00000000" w:rsidP="00B34411">
          <w:pPr>
            <w:autoSpaceDE w:val="0"/>
            <w:autoSpaceDN w:val="0"/>
            <w:adjustRightInd w:val="0"/>
            <w:spacing w:line="240" w:lineRule="auto"/>
            <w:ind w:firstLine="0"/>
            <w:rPr>
              <w:rFonts w:ascii="Consolas" w:hAnsi="Consolas" w:cs="Consolas"/>
              <w:color w:val="000000"/>
              <w:kern w:val="0"/>
              <w:sz w:val="19"/>
              <w:szCs w:val="19"/>
              <w:lang w:val="en-GB"/>
            </w:rPr>
          </w:pPr>
        </w:p>
      </w:sdtContent>
    </w:sdt>
    <w:sectPr w:rsidR="00E81978" w:rsidRPr="00B34411" w:rsidSect="008373C5">
      <w:headerReference w:type="default" r:id="rId30"/>
      <w:footerReference w:type="default" r:id="rId31"/>
      <w:footnotePr>
        <w:pos w:val="beneathText"/>
      </w:footnotePr>
      <w:pgSz w:w="12240" w:h="15840" w:code="1"/>
      <w:pgMar w:top="1701" w:right="1440" w:bottom="1985"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DD5B8" w14:textId="77777777" w:rsidR="00917288" w:rsidRDefault="00917288">
      <w:pPr>
        <w:spacing w:line="240" w:lineRule="auto"/>
      </w:pPr>
      <w:r>
        <w:separator/>
      </w:r>
    </w:p>
    <w:p w14:paraId="0AACDDB9" w14:textId="77777777" w:rsidR="00917288" w:rsidRDefault="00917288"/>
  </w:endnote>
  <w:endnote w:type="continuationSeparator" w:id="0">
    <w:p w14:paraId="5AC9C2E0" w14:textId="77777777" w:rsidR="00917288" w:rsidRDefault="00917288">
      <w:pPr>
        <w:spacing w:line="240" w:lineRule="auto"/>
      </w:pPr>
      <w:r>
        <w:continuationSeparator/>
      </w:r>
    </w:p>
    <w:p w14:paraId="0946036A" w14:textId="77777777" w:rsidR="00917288" w:rsidRDefault="00917288"/>
  </w:endnote>
  <w:endnote w:type="continuationNotice" w:id="1">
    <w:p w14:paraId="67D0D1FE" w14:textId="77777777" w:rsidR="00917288" w:rsidRDefault="0091728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276301"/>
      <w:docPartObj>
        <w:docPartGallery w:val="Page Numbers (Bottom of Page)"/>
        <w:docPartUnique/>
      </w:docPartObj>
    </w:sdtPr>
    <w:sdtEndPr>
      <w:rPr>
        <w:color w:val="7F7F7F" w:themeColor="background1" w:themeShade="7F"/>
        <w:spacing w:val="60"/>
      </w:rPr>
    </w:sdtEndPr>
    <w:sdtContent>
      <w:p w14:paraId="7125751B" w14:textId="1E370CDA" w:rsidR="00447808" w:rsidRDefault="00447808">
        <w:pPr>
          <w:pStyle w:val="Footer"/>
          <w:pBdr>
            <w:top w:val="single" w:sz="4" w:space="1" w:color="D9D9D9" w:themeColor="background1" w:themeShade="D9"/>
          </w:pBdr>
          <w:jc w:val="right"/>
        </w:pPr>
        <w:r>
          <w:fldChar w:fldCharType="begin"/>
        </w:r>
        <w:r>
          <w:instrText xml:space="preserve"> PAGE   \* MERGEFORMAT </w:instrText>
        </w:r>
        <w:r>
          <w:fldChar w:fldCharType="separate"/>
        </w:r>
        <w:r w:rsidR="00157EB2">
          <w:rPr>
            <w:noProof/>
          </w:rPr>
          <w:t>2</w:t>
        </w:r>
        <w:r>
          <w:rPr>
            <w:noProof/>
          </w:rPr>
          <w:fldChar w:fldCharType="end"/>
        </w:r>
        <w:r>
          <w:t xml:space="preserve"> | </w:t>
        </w:r>
        <w:r>
          <w:rPr>
            <w:color w:val="7F7F7F" w:themeColor="background1" w:themeShade="7F"/>
            <w:spacing w:val="60"/>
          </w:rPr>
          <w:t>Page</w:t>
        </w:r>
      </w:p>
    </w:sdtContent>
  </w:sdt>
  <w:p w14:paraId="450A7688" w14:textId="77777777" w:rsidR="00447808" w:rsidRDefault="00447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D708E" w14:textId="77777777" w:rsidR="00917288" w:rsidRDefault="00917288">
      <w:pPr>
        <w:spacing w:line="240" w:lineRule="auto"/>
      </w:pPr>
      <w:r>
        <w:separator/>
      </w:r>
    </w:p>
    <w:p w14:paraId="7923B0E7" w14:textId="77777777" w:rsidR="00917288" w:rsidRDefault="00917288"/>
  </w:footnote>
  <w:footnote w:type="continuationSeparator" w:id="0">
    <w:p w14:paraId="5284EFE8" w14:textId="77777777" w:rsidR="00917288" w:rsidRDefault="00917288">
      <w:pPr>
        <w:spacing w:line="240" w:lineRule="auto"/>
      </w:pPr>
      <w:r>
        <w:continuationSeparator/>
      </w:r>
    </w:p>
    <w:p w14:paraId="50F482BA" w14:textId="77777777" w:rsidR="00917288" w:rsidRDefault="00917288"/>
  </w:footnote>
  <w:footnote w:type="continuationNotice" w:id="1">
    <w:p w14:paraId="19097586" w14:textId="77777777" w:rsidR="00917288" w:rsidRDefault="0091728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73D87" w14:textId="60E1CE06" w:rsidR="00447808" w:rsidRDefault="0085075A">
    <w:pPr>
      <w:pStyle w:val="Header"/>
    </w:pPr>
    <w:r>
      <w:t xml:space="preserve">322COM </w:t>
    </w:r>
    <w:r w:rsidR="006642F1">
      <w:t xml:space="preserve">Ray Tracing                                                            </w:t>
    </w:r>
    <w:r w:rsidR="0044753F">
      <w:tab/>
    </w:r>
    <w:r w:rsidR="0044753F">
      <w:tab/>
    </w:r>
    <w:r w:rsidR="0044753F">
      <w:tab/>
      <w:t>Coventry University</w:t>
    </w:r>
  </w:p>
  <w:p w14:paraId="43B0545C" w14:textId="49E32CDC" w:rsidR="0063132A" w:rsidRDefault="009B0F10" w:rsidP="009B0F10">
    <w:pPr>
      <w:pStyle w:val="Header"/>
      <w:pBdr>
        <w:bottom w:val="single" w:sz="6" w:space="1" w:color="auto"/>
      </w:pBdr>
    </w:pPr>
    <w:r>
      <w:t>S</w:t>
    </w:r>
    <w:r w:rsidR="000860B4">
      <w:t>tudent I</w:t>
    </w:r>
    <w:r w:rsidR="00266407">
      <w:t>D</w:t>
    </w:r>
    <w:r w:rsidR="000860B4">
      <w:t>: 9032499</w:t>
    </w:r>
  </w:p>
  <w:p w14:paraId="5C87B071" w14:textId="77777777" w:rsidR="00BF557D" w:rsidRDefault="00BF557D" w:rsidP="009B0F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2E24E68"/>
    <w:multiLevelType w:val="hybridMultilevel"/>
    <w:tmpl w:val="BCBE5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194447"/>
    <w:multiLevelType w:val="hybridMultilevel"/>
    <w:tmpl w:val="539E461C"/>
    <w:lvl w:ilvl="0" w:tplc="36641DC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C26842"/>
    <w:multiLevelType w:val="hybridMultilevel"/>
    <w:tmpl w:val="3D70490E"/>
    <w:lvl w:ilvl="0" w:tplc="F3B28F70">
      <w:start w:val="1000"/>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4F5F13"/>
    <w:multiLevelType w:val="hybridMultilevel"/>
    <w:tmpl w:val="4274F1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1EB637A"/>
    <w:multiLevelType w:val="hybridMultilevel"/>
    <w:tmpl w:val="EEDE6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4B08C0"/>
    <w:multiLevelType w:val="hybridMultilevel"/>
    <w:tmpl w:val="9A6A5A7A"/>
    <w:lvl w:ilvl="0" w:tplc="8B70CA8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363C587C"/>
    <w:multiLevelType w:val="hybridMultilevel"/>
    <w:tmpl w:val="1B96A2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4D30AE"/>
    <w:multiLevelType w:val="hybridMultilevel"/>
    <w:tmpl w:val="30F6D5FE"/>
    <w:lvl w:ilvl="0" w:tplc="93C474B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E932D5"/>
    <w:multiLevelType w:val="hybridMultilevel"/>
    <w:tmpl w:val="D4A671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32A2E34"/>
    <w:multiLevelType w:val="hybridMultilevel"/>
    <w:tmpl w:val="1BACDCC4"/>
    <w:lvl w:ilvl="0" w:tplc="E33AAF0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436483D"/>
    <w:multiLevelType w:val="hybridMultilevel"/>
    <w:tmpl w:val="4274F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7B96810"/>
    <w:multiLevelType w:val="hybridMultilevel"/>
    <w:tmpl w:val="B9601698"/>
    <w:lvl w:ilvl="0" w:tplc="03C6358C">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264739">
    <w:abstractNumId w:val="9"/>
  </w:num>
  <w:num w:numId="2" w16cid:durableId="1777212997">
    <w:abstractNumId w:val="7"/>
  </w:num>
  <w:num w:numId="3" w16cid:durableId="963926947">
    <w:abstractNumId w:val="6"/>
  </w:num>
  <w:num w:numId="4" w16cid:durableId="793718149">
    <w:abstractNumId w:val="5"/>
  </w:num>
  <w:num w:numId="5" w16cid:durableId="374700636">
    <w:abstractNumId w:val="4"/>
  </w:num>
  <w:num w:numId="6" w16cid:durableId="2072337765">
    <w:abstractNumId w:val="8"/>
  </w:num>
  <w:num w:numId="7" w16cid:durableId="572282515">
    <w:abstractNumId w:val="3"/>
  </w:num>
  <w:num w:numId="8" w16cid:durableId="269899770">
    <w:abstractNumId w:val="2"/>
  </w:num>
  <w:num w:numId="9" w16cid:durableId="151869589">
    <w:abstractNumId w:val="1"/>
  </w:num>
  <w:num w:numId="10" w16cid:durableId="1919317996">
    <w:abstractNumId w:val="0"/>
  </w:num>
  <w:num w:numId="11" w16cid:durableId="1504973771">
    <w:abstractNumId w:val="9"/>
    <w:lvlOverride w:ilvl="0">
      <w:startOverride w:val="1"/>
    </w:lvlOverride>
  </w:num>
  <w:num w:numId="12" w16cid:durableId="1055203082">
    <w:abstractNumId w:val="25"/>
  </w:num>
  <w:num w:numId="13" w16cid:durableId="148983501">
    <w:abstractNumId w:val="21"/>
  </w:num>
  <w:num w:numId="14" w16cid:durableId="412748600">
    <w:abstractNumId w:val="19"/>
  </w:num>
  <w:num w:numId="15" w16cid:durableId="679893665">
    <w:abstractNumId w:val="24"/>
  </w:num>
  <w:num w:numId="16" w16cid:durableId="550851602">
    <w:abstractNumId w:val="11"/>
  </w:num>
  <w:num w:numId="17" w16cid:durableId="387189649">
    <w:abstractNumId w:val="20"/>
  </w:num>
  <w:num w:numId="18" w16cid:durableId="518011716">
    <w:abstractNumId w:val="17"/>
  </w:num>
  <w:num w:numId="19" w16cid:durableId="1581402021">
    <w:abstractNumId w:val="14"/>
  </w:num>
  <w:num w:numId="20" w16cid:durableId="251092252">
    <w:abstractNumId w:val="15"/>
  </w:num>
  <w:num w:numId="21" w16cid:durableId="838617744">
    <w:abstractNumId w:val="23"/>
  </w:num>
  <w:num w:numId="22" w16cid:durableId="722213886">
    <w:abstractNumId w:val="10"/>
  </w:num>
  <w:num w:numId="23" w16cid:durableId="1120762658">
    <w:abstractNumId w:val="16"/>
  </w:num>
  <w:num w:numId="24" w16cid:durableId="142820114">
    <w:abstractNumId w:val="18"/>
  </w:num>
  <w:num w:numId="25" w16cid:durableId="1163085702">
    <w:abstractNumId w:val="22"/>
  </w:num>
  <w:num w:numId="26" w16cid:durableId="108017247">
    <w:abstractNumId w:val="12"/>
  </w:num>
  <w:num w:numId="27" w16cid:durableId="9639235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1NDOyMDayMLMwMbZQ0lEKTi0uzszPAykwNKwFAJ5H79stAAAA"/>
  </w:docVars>
  <w:rsids>
    <w:rsidRoot w:val="00692ED6"/>
    <w:rsid w:val="000039BF"/>
    <w:rsid w:val="00005462"/>
    <w:rsid w:val="000112F5"/>
    <w:rsid w:val="000115AB"/>
    <w:rsid w:val="00011753"/>
    <w:rsid w:val="00012A08"/>
    <w:rsid w:val="0001425F"/>
    <w:rsid w:val="00014EF2"/>
    <w:rsid w:val="00017821"/>
    <w:rsid w:val="000230C3"/>
    <w:rsid w:val="00024628"/>
    <w:rsid w:val="00030E58"/>
    <w:rsid w:val="00031EB3"/>
    <w:rsid w:val="00032781"/>
    <w:rsid w:val="00032D7C"/>
    <w:rsid w:val="00032F03"/>
    <w:rsid w:val="0003431F"/>
    <w:rsid w:val="0003474F"/>
    <w:rsid w:val="000349B7"/>
    <w:rsid w:val="0004084D"/>
    <w:rsid w:val="000408BC"/>
    <w:rsid w:val="000409AF"/>
    <w:rsid w:val="00041AD8"/>
    <w:rsid w:val="00042ED6"/>
    <w:rsid w:val="000435A8"/>
    <w:rsid w:val="0004404E"/>
    <w:rsid w:val="00044FF9"/>
    <w:rsid w:val="000450CE"/>
    <w:rsid w:val="00046C87"/>
    <w:rsid w:val="0005201A"/>
    <w:rsid w:val="00053334"/>
    <w:rsid w:val="000538D5"/>
    <w:rsid w:val="00053FD7"/>
    <w:rsid w:val="00055AAA"/>
    <w:rsid w:val="00055BCA"/>
    <w:rsid w:val="0005763C"/>
    <w:rsid w:val="000631D5"/>
    <w:rsid w:val="00063523"/>
    <w:rsid w:val="00066395"/>
    <w:rsid w:val="00067CCB"/>
    <w:rsid w:val="0007348E"/>
    <w:rsid w:val="00077CDF"/>
    <w:rsid w:val="00080ADF"/>
    <w:rsid w:val="0008186D"/>
    <w:rsid w:val="000860B4"/>
    <w:rsid w:val="00086A29"/>
    <w:rsid w:val="000919EB"/>
    <w:rsid w:val="00092DA1"/>
    <w:rsid w:val="000957EE"/>
    <w:rsid w:val="000A0793"/>
    <w:rsid w:val="000A1C84"/>
    <w:rsid w:val="000B19D1"/>
    <w:rsid w:val="000B300C"/>
    <w:rsid w:val="000B4D55"/>
    <w:rsid w:val="000B578B"/>
    <w:rsid w:val="000B59D5"/>
    <w:rsid w:val="000B62E9"/>
    <w:rsid w:val="000D1C89"/>
    <w:rsid w:val="000D1EDF"/>
    <w:rsid w:val="000D24EE"/>
    <w:rsid w:val="000D3F41"/>
    <w:rsid w:val="000D47C8"/>
    <w:rsid w:val="000E0E92"/>
    <w:rsid w:val="000E3A54"/>
    <w:rsid w:val="000E4823"/>
    <w:rsid w:val="000E6B7C"/>
    <w:rsid w:val="000E7ABB"/>
    <w:rsid w:val="000F0A71"/>
    <w:rsid w:val="000F1216"/>
    <w:rsid w:val="000F20F3"/>
    <w:rsid w:val="000F26F8"/>
    <w:rsid w:val="000F32D5"/>
    <w:rsid w:val="000F632C"/>
    <w:rsid w:val="000F657C"/>
    <w:rsid w:val="000F6A9A"/>
    <w:rsid w:val="0010093C"/>
    <w:rsid w:val="001010E8"/>
    <w:rsid w:val="00105ABA"/>
    <w:rsid w:val="00106D18"/>
    <w:rsid w:val="0010772B"/>
    <w:rsid w:val="0011083E"/>
    <w:rsid w:val="00111152"/>
    <w:rsid w:val="001158B1"/>
    <w:rsid w:val="00116BBB"/>
    <w:rsid w:val="00116DF5"/>
    <w:rsid w:val="00120933"/>
    <w:rsid w:val="00124FEB"/>
    <w:rsid w:val="00127614"/>
    <w:rsid w:val="001305A3"/>
    <w:rsid w:val="0013114E"/>
    <w:rsid w:val="001336F0"/>
    <w:rsid w:val="00133998"/>
    <w:rsid w:val="00140294"/>
    <w:rsid w:val="00141D6E"/>
    <w:rsid w:val="001451C4"/>
    <w:rsid w:val="00146CBA"/>
    <w:rsid w:val="00152360"/>
    <w:rsid w:val="00154A1B"/>
    <w:rsid w:val="00156D42"/>
    <w:rsid w:val="00157EB2"/>
    <w:rsid w:val="00165385"/>
    <w:rsid w:val="00165E20"/>
    <w:rsid w:val="00170D55"/>
    <w:rsid w:val="0017130D"/>
    <w:rsid w:val="00171E4A"/>
    <w:rsid w:val="00172AB2"/>
    <w:rsid w:val="00173383"/>
    <w:rsid w:val="00174411"/>
    <w:rsid w:val="00175A2C"/>
    <w:rsid w:val="001765C4"/>
    <w:rsid w:val="001821B5"/>
    <w:rsid w:val="00184EC0"/>
    <w:rsid w:val="0018768D"/>
    <w:rsid w:val="001876DF"/>
    <w:rsid w:val="00191F95"/>
    <w:rsid w:val="00192981"/>
    <w:rsid w:val="00194902"/>
    <w:rsid w:val="00195A16"/>
    <w:rsid w:val="00196F4D"/>
    <w:rsid w:val="00197B71"/>
    <w:rsid w:val="00197F54"/>
    <w:rsid w:val="001A34D1"/>
    <w:rsid w:val="001A3EB1"/>
    <w:rsid w:val="001A4997"/>
    <w:rsid w:val="001A7098"/>
    <w:rsid w:val="001A7CF3"/>
    <w:rsid w:val="001B2F7E"/>
    <w:rsid w:val="001B3DF2"/>
    <w:rsid w:val="001B59D7"/>
    <w:rsid w:val="001B7BF8"/>
    <w:rsid w:val="001C2589"/>
    <w:rsid w:val="001C27BA"/>
    <w:rsid w:val="001C4140"/>
    <w:rsid w:val="001C5B55"/>
    <w:rsid w:val="001C5FC5"/>
    <w:rsid w:val="001C7A8B"/>
    <w:rsid w:val="001D4620"/>
    <w:rsid w:val="001D52D7"/>
    <w:rsid w:val="001D6CD1"/>
    <w:rsid w:val="001E1A1E"/>
    <w:rsid w:val="001E6E7D"/>
    <w:rsid w:val="001F226E"/>
    <w:rsid w:val="001F333F"/>
    <w:rsid w:val="001F5051"/>
    <w:rsid w:val="001F7C04"/>
    <w:rsid w:val="00201CC9"/>
    <w:rsid w:val="0020249F"/>
    <w:rsid w:val="00203612"/>
    <w:rsid w:val="00207975"/>
    <w:rsid w:val="00210541"/>
    <w:rsid w:val="00210993"/>
    <w:rsid w:val="00214DFD"/>
    <w:rsid w:val="00215270"/>
    <w:rsid w:val="002164C2"/>
    <w:rsid w:val="0021694B"/>
    <w:rsid w:val="00224467"/>
    <w:rsid w:val="002258A1"/>
    <w:rsid w:val="00227AAE"/>
    <w:rsid w:val="00234089"/>
    <w:rsid w:val="0024491E"/>
    <w:rsid w:val="00246C58"/>
    <w:rsid w:val="00260FD2"/>
    <w:rsid w:val="00266407"/>
    <w:rsid w:val="00273D53"/>
    <w:rsid w:val="00273DFB"/>
    <w:rsid w:val="0027490E"/>
    <w:rsid w:val="002776A2"/>
    <w:rsid w:val="002825F8"/>
    <w:rsid w:val="00282A99"/>
    <w:rsid w:val="00283BCC"/>
    <w:rsid w:val="00284353"/>
    <w:rsid w:val="00290A56"/>
    <w:rsid w:val="0029145F"/>
    <w:rsid w:val="00292134"/>
    <w:rsid w:val="00293A31"/>
    <w:rsid w:val="002A1DF0"/>
    <w:rsid w:val="002A440C"/>
    <w:rsid w:val="002A4A92"/>
    <w:rsid w:val="002A72DD"/>
    <w:rsid w:val="002B2EEE"/>
    <w:rsid w:val="002B7166"/>
    <w:rsid w:val="002C00A3"/>
    <w:rsid w:val="002C0A8A"/>
    <w:rsid w:val="002C2FF5"/>
    <w:rsid w:val="002C31ED"/>
    <w:rsid w:val="002C6C14"/>
    <w:rsid w:val="002C7257"/>
    <w:rsid w:val="002D0DA3"/>
    <w:rsid w:val="002D1B5A"/>
    <w:rsid w:val="002D309C"/>
    <w:rsid w:val="002D6DF9"/>
    <w:rsid w:val="002E2142"/>
    <w:rsid w:val="002E41A7"/>
    <w:rsid w:val="002E4CA5"/>
    <w:rsid w:val="002E53C3"/>
    <w:rsid w:val="002E7751"/>
    <w:rsid w:val="002F3657"/>
    <w:rsid w:val="002F45B0"/>
    <w:rsid w:val="00300DAD"/>
    <w:rsid w:val="00303696"/>
    <w:rsid w:val="00311806"/>
    <w:rsid w:val="0031286D"/>
    <w:rsid w:val="003128E5"/>
    <w:rsid w:val="00314C6F"/>
    <w:rsid w:val="003152C6"/>
    <w:rsid w:val="00320E28"/>
    <w:rsid w:val="00322A54"/>
    <w:rsid w:val="00323184"/>
    <w:rsid w:val="003239DC"/>
    <w:rsid w:val="00332EAE"/>
    <w:rsid w:val="00333BE9"/>
    <w:rsid w:val="00334E33"/>
    <w:rsid w:val="0034301E"/>
    <w:rsid w:val="00343F44"/>
    <w:rsid w:val="00343F8B"/>
    <w:rsid w:val="0034414F"/>
    <w:rsid w:val="00344FAA"/>
    <w:rsid w:val="00355DCA"/>
    <w:rsid w:val="003575CF"/>
    <w:rsid w:val="00363376"/>
    <w:rsid w:val="00371C89"/>
    <w:rsid w:val="003727F4"/>
    <w:rsid w:val="00381DB5"/>
    <w:rsid w:val="003838A3"/>
    <w:rsid w:val="00386226"/>
    <w:rsid w:val="00391EE0"/>
    <w:rsid w:val="00392FA4"/>
    <w:rsid w:val="0039338E"/>
    <w:rsid w:val="003938C7"/>
    <w:rsid w:val="00394016"/>
    <w:rsid w:val="00395562"/>
    <w:rsid w:val="003957CB"/>
    <w:rsid w:val="00397882"/>
    <w:rsid w:val="003A090E"/>
    <w:rsid w:val="003A18BD"/>
    <w:rsid w:val="003A66B5"/>
    <w:rsid w:val="003B532A"/>
    <w:rsid w:val="003B5E56"/>
    <w:rsid w:val="003B62C4"/>
    <w:rsid w:val="003C0970"/>
    <w:rsid w:val="003C1E52"/>
    <w:rsid w:val="003C5719"/>
    <w:rsid w:val="003C5A94"/>
    <w:rsid w:val="003C5F75"/>
    <w:rsid w:val="003C6125"/>
    <w:rsid w:val="003D07D5"/>
    <w:rsid w:val="003D4D34"/>
    <w:rsid w:val="003D57DD"/>
    <w:rsid w:val="003E3DAD"/>
    <w:rsid w:val="003E449F"/>
    <w:rsid w:val="003E51CD"/>
    <w:rsid w:val="003E7508"/>
    <w:rsid w:val="003F158C"/>
    <w:rsid w:val="003F2510"/>
    <w:rsid w:val="003F61F4"/>
    <w:rsid w:val="003F66C9"/>
    <w:rsid w:val="003F7A09"/>
    <w:rsid w:val="004007E5"/>
    <w:rsid w:val="00403E88"/>
    <w:rsid w:val="00405076"/>
    <w:rsid w:val="00405934"/>
    <w:rsid w:val="004069F2"/>
    <w:rsid w:val="004074BD"/>
    <w:rsid w:val="0040774D"/>
    <w:rsid w:val="00412022"/>
    <w:rsid w:val="0041416E"/>
    <w:rsid w:val="00416722"/>
    <w:rsid w:val="0041703D"/>
    <w:rsid w:val="00417CCC"/>
    <w:rsid w:val="00417DB0"/>
    <w:rsid w:val="0042153D"/>
    <w:rsid w:val="00427A02"/>
    <w:rsid w:val="0043024E"/>
    <w:rsid w:val="0043117A"/>
    <w:rsid w:val="00432644"/>
    <w:rsid w:val="0044194C"/>
    <w:rsid w:val="00441B9F"/>
    <w:rsid w:val="00443884"/>
    <w:rsid w:val="00445D64"/>
    <w:rsid w:val="00445F78"/>
    <w:rsid w:val="0044753F"/>
    <w:rsid w:val="00447808"/>
    <w:rsid w:val="00450136"/>
    <w:rsid w:val="00450D7C"/>
    <w:rsid w:val="00455344"/>
    <w:rsid w:val="00460398"/>
    <w:rsid w:val="00461042"/>
    <w:rsid w:val="00461BB5"/>
    <w:rsid w:val="00462AAB"/>
    <w:rsid w:val="00465B82"/>
    <w:rsid w:val="004663C0"/>
    <w:rsid w:val="00471052"/>
    <w:rsid w:val="00471D49"/>
    <w:rsid w:val="00472BEC"/>
    <w:rsid w:val="004762A9"/>
    <w:rsid w:val="004769E4"/>
    <w:rsid w:val="0048340D"/>
    <w:rsid w:val="00484657"/>
    <w:rsid w:val="00484B5C"/>
    <w:rsid w:val="00484E6E"/>
    <w:rsid w:val="0049129B"/>
    <w:rsid w:val="00491672"/>
    <w:rsid w:val="004934D5"/>
    <w:rsid w:val="00496F20"/>
    <w:rsid w:val="004979D9"/>
    <w:rsid w:val="004A1DFF"/>
    <w:rsid w:val="004A2E1F"/>
    <w:rsid w:val="004A5395"/>
    <w:rsid w:val="004B04BD"/>
    <w:rsid w:val="004B1180"/>
    <w:rsid w:val="004B14C7"/>
    <w:rsid w:val="004B23FF"/>
    <w:rsid w:val="004B6740"/>
    <w:rsid w:val="004B76E5"/>
    <w:rsid w:val="004C2E4D"/>
    <w:rsid w:val="004C36FF"/>
    <w:rsid w:val="004C5141"/>
    <w:rsid w:val="004D0238"/>
    <w:rsid w:val="004D076B"/>
    <w:rsid w:val="004D1876"/>
    <w:rsid w:val="004D201A"/>
    <w:rsid w:val="004D384B"/>
    <w:rsid w:val="004D5C07"/>
    <w:rsid w:val="004D5F7F"/>
    <w:rsid w:val="004E02D5"/>
    <w:rsid w:val="004E2A9A"/>
    <w:rsid w:val="004E301D"/>
    <w:rsid w:val="004E448D"/>
    <w:rsid w:val="004E6D6C"/>
    <w:rsid w:val="004F080D"/>
    <w:rsid w:val="004F1E29"/>
    <w:rsid w:val="004F45DE"/>
    <w:rsid w:val="004F4650"/>
    <w:rsid w:val="004F49E1"/>
    <w:rsid w:val="004F7A1D"/>
    <w:rsid w:val="0050102F"/>
    <w:rsid w:val="00501A5C"/>
    <w:rsid w:val="0050398B"/>
    <w:rsid w:val="005059F5"/>
    <w:rsid w:val="00511574"/>
    <w:rsid w:val="00515A1A"/>
    <w:rsid w:val="00516FCE"/>
    <w:rsid w:val="0051769E"/>
    <w:rsid w:val="0052133C"/>
    <w:rsid w:val="00521E8B"/>
    <w:rsid w:val="00522008"/>
    <w:rsid w:val="005260E3"/>
    <w:rsid w:val="005277FF"/>
    <w:rsid w:val="00531A85"/>
    <w:rsid w:val="00535096"/>
    <w:rsid w:val="00535437"/>
    <w:rsid w:val="00536DDF"/>
    <w:rsid w:val="00541E86"/>
    <w:rsid w:val="00543505"/>
    <w:rsid w:val="00543770"/>
    <w:rsid w:val="00547C2F"/>
    <w:rsid w:val="005515A3"/>
    <w:rsid w:val="00551A02"/>
    <w:rsid w:val="005534FA"/>
    <w:rsid w:val="00553921"/>
    <w:rsid w:val="00554070"/>
    <w:rsid w:val="00554747"/>
    <w:rsid w:val="00560928"/>
    <w:rsid w:val="00561672"/>
    <w:rsid w:val="00563E3C"/>
    <w:rsid w:val="00564609"/>
    <w:rsid w:val="005652F4"/>
    <w:rsid w:val="0056659D"/>
    <w:rsid w:val="00567FED"/>
    <w:rsid w:val="00572406"/>
    <w:rsid w:val="005772AD"/>
    <w:rsid w:val="00577D76"/>
    <w:rsid w:val="00580997"/>
    <w:rsid w:val="00580BC8"/>
    <w:rsid w:val="00584288"/>
    <w:rsid w:val="00586402"/>
    <w:rsid w:val="00587A37"/>
    <w:rsid w:val="005912B0"/>
    <w:rsid w:val="0059429E"/>
    <w:rsid w:val="00594ADF"/>
    <w:rsid w:val="00595C51"/>
    <w:rsid w:val="005975FE"/>
    <w:rsid w:val="00597F00"/>
    <w:rsid w:val="005A0AED"/>
    <w:rsid w:val="005A116F"/>
    <w:rsid w:val="005A20B6"/>
    <w:rsid w:val="005A2B97"/>
    <w:rsid w:val="005A4222"/>
    <w:rsid w:val="005A5E63"/>
    <w:rsid w:val="005B0A80"/>
    <w:rsid w:val="005B2198"/>
    <w:rsid w:val="005B3A19"/>
    <w:rsid w:val="005B5C1B"/>
    <w:rsid w:val="005B6794"/>
    <w:rsid w:val="005B6CC6"/>
    <w:rsid w:val="005B7375"/>
    <w:rsid w:val="005B77F1"/>
    <w:rsid w:val="005C1A58"/>
    <w:rsid w:val="005C785F"/>
    <w:rsid w:val="005C7E1A"/>
    <w:rsid w:val="005D3626"/>
    <w:rsid w:val="005D3A03"/>
    <w:rsid w:val="005D5CAF"/>
    <w:rsid w:val="005D66C0"/>
    <w:rsid w:val="005E4320"/>
    <w:rsid w:val="005E441B"/>
    <w:rsid w:val="005E5A33"/>
    <w:rsid w:val="005E612A"/>
    <w:rsid w:val="005E6C8D"/>
    <w:rsid w:val="005F4ED7"/>
    <w:rsid w:val="005F5131"/>
    <w:rsid w:val="005F702B"/>
    <w:rsid w:val="00600404"/>
    <w:rsid w:val="0060058C"/>
    <w:rsid w:val="00600629"/>
    <w:rsid w:val="0060175E"/>
    <w:rsid w:val="00601A13"/>
    <w:rsid w:val="006037A8"/>
    <w:rsid w:val="0060538E"/>
    <w:rsid w:val="006072A1"/>
    <w:rsid w:val="006102DB"/>
    <w:rsid w:val="00613C89"/>
    <w:rsid w:val="006166C5"/>
    <w:rsid w:val="00617D2A"/>
    <w:rsid w:val="00622433"/>
    <w:rsid w:val="00622985"/>
    <w:rsid w:val="00624652"/>
    <w:rsid w:val="00624ACD"/>
    <w:rsid w:val="00626F32"/>
    <w:rsid w:val="0063132A"/>
    <w:rsid w:val="00631C33"/>
    <w:rsid w:val="006334A2"/>
    <w:rsid w:val="0063364F"/>
    <w:rsid w:val="00633B60"/>
    <w:rsid w:val="00634421"/>
    <w:rsid w:val="0063494B"/>
    <w:rsid w:val="0064012E"/>
    <w:rsid w:val="00641A64"/>
    <w:rsid w:val="006425E9"/>
    <w:rsid w:val="0064392A"/>
    <w:rsid w:val="00644B4F"/>
    <w:rsid w:val="00651D19"/>
    <w:rsid w:val="0065591A"/>
    <w:rsid w:val="00656A75"/>
    <w:rsid w:val="00657039"/>
    <w:rsid w:val="00660CD7"/>
    <w:rsid w:val="006634EF"/>
    <w:rsid w:val="006642F1"/>
    <w:rsid w:val="00665BEC"/>
    <w:rsid w:val="006679D8"/>
    <w:rsid w:val="006718C8"/>
    <w:rsid w:val="006719B7"/>
    <w:rsid w:val="006728B9"/>
    <w:rsid w:val="00672B56"/>
    <w:rsid w:val="0067327E"/>
    <w:rsid w:val="00675F9C"/>
    <w:rsid w:val="0068258E"/>
    <w:rsid w:val="0068553E"/>
    <w:rsid w:val="00686B7F"/>
    <w:rsid w:val="00686BA2"/>
    <w:rsid w:val="00687590"/>
    <w:rsid w:val="00692ED6"/>
    <w:rsid w:val="00697A94"/>
    <w:rsid w:val="006A125D"/>
    <w:rsid w:val="006A5614"/>
    <w:rsid w:val="006B0FF2"/>
    <w:rsid w:val="006B21C6"/>
    <w:rsid w:val="006B22B9"/>
    <w:rsid w:val="006B27D7"/>
    <w:rsid w:val="006B5F68"/>
    <w:rsid w:val="006B7C10"/>
    <w:rsid w:val="006C396A"/>
    <w:rsid w:val="006C7619"/>
    <w:rsid w:val="006D1770"/>
    <w:rsid w:val="006D4C35"/>
    <w:rsid w:val="006D75EC"/>
    <w:rsid w:val="006E0EF2"/>
    <w:rsid w:val="006E1315"/>
    <w:rsid w:val="006E1AB6"/>
    <w:rsid w:val="006E283D"/>
    <w:rsid w:val="006F05E4"/>
    <w:rsid w:val="006F1C2E"/>
    <w:rsid w:val="006F3044"/>
    <w:rsid w:val="006F5895"/>
    <w:rsid w:val="006F641E"/>
    <w:rsid w:val="00700ECE"/>
    <w:rsid w:val="00703348"/>
    <w:rsid w:val="00703378"/>
    <w:rsid w:val="00704E39"/>
    <w:rsid w:val="00705637"/>
    <w:rsid w:val="00707A38"/>
    <w:rsid w:val="00711C57"/>
    <w:rsid w:val="00711F47"/>
    <w:rsid w:val="0071244E"/>
    <w:rsid w:val="0071394B"/>
    <w:rsid w:val="0071572F"/>
    <w:rsid w:val="00715B3D"/>
    <w:rsid w:val="00717961"/>
    <w:rsid w:val="00720ABF"/>
    <w:rsid w:val="00723C25"/>
    <w:rsid w:val="007244E0"/>
    <w:rsid w:val="0072674F"/>
    <w:rsid w:val="00727BEF"/>
    <w:rsid w:val="00732677"/>
    <w:rsid w:val="00736F84"/>
    <w:rsid w:val="0073711A"/>
    <w:rsid w:val="00740326"/>
    <w:rsid w:val="00740F3C"/>
    <w:rsid w:val="00741AD8"/>
    <w:rsid w:val="00742810"/>
    <w:rsid w:val="007448AE"/>
    <w:rsid w:val="00745202"/>
    <w:rsid w:val="00745AA1"/>
    <w:rsid w:val="00752225"/>
    <w:rsid w:val="0075683B"/>
    <w:rsid w:val="00760C63"/>
    <w:rsid w:val="00761B8B"/>
    <w:rsid w:val="00765410"/>
    <w:rsid w:val="007655EA"/>
    <w:rsid w:val="00766B72"/>
    <w:rsid w:val="00766B92"/>
    <w:rsid w:val="00766E4E"/>
    <w:rsid w:val="00766F12"/>
    <w:rsid w:val="007677A6"/>
    <w:rsid w:val="0077039F"/>
    <w:rsid w:val="007708B9"/>
    <w:rsid w:val="00772624"/>
    <w:rsid w:val="00772C5A"/>
    <w:rsid w:val="0077359D"/>
    <w:rsid w:val="007739C4"/>
    <w:rsid w:val="007756AF"/>
    <w:rsid w:val="00776DFA"/>
    <w:rsid w:val="007825BD"/>
    <w:rsid w:val="00786219"/>
    <w:rsid w:val="00790D29"/>
    <w:rsid w:val="00795F89"/>
    <w:rsid w:val="007A2027"/>
    <w:rsid w:val="007A2ED2"/>
    <w:rsid w:val="007A5767"/>
    <w:rsid w:val="007A6576"/>
    <w:rsid w:val="007B0921"/>
    <w:rsid w:val="007B1000"/>
    <w:rsid w:val="007B3742"/>
    <w:rsid w:val="007B7E3B"/>
    <w:rsid w:val="007C4822"/>
    <w:rsid w:val="007C5854"/>
    <w:rsid w:val="007C6C0B"/>
    <w:rsid w:val="007D43E0"/>
    <w:rsid w:val="007E1607"/>
    <w:rsid w:val="007E3561"/>
    <w:rsid w:val="007E35F1"/>
    <w:rsid w:val="007E3658"/>
    <w:rsid w:val="007E3ABF"/>
    <w:rsid w:val="007E409F"/>
    <w:rsid w:val="007E4378"/>
    <w:rsid w:val="007F0DB3"/>
    <w:rsid w:val="007F3D27"/>
    <w:rsid w:val="0080024E"/>
    <w:rsid w:val="008002C0"/>
    <w:rsid w:val="00801766"/>
    <w:rsid w:val="00801ABC"/>
    <w:rsid w:val="00801F7E"/>
    <w:rsid w:val="00804061"/>
    <w:rsid w:val="0080706D"/>
    <w:rsid w:val="00810138"/>
    <w:rsid w:val="00811C28"/>
    <w:rsid w:val="00815FD2"/>
    <w:rsid w:val="008161CC"/>
    <w:rsid w:val="00816722"/>
    <w:rsid w:val="008218E4"/>
    <w:rsid w:val="008226FF"/>
    <w:rsid w:val="00822B4E"/>
    <w:rsid w:val="008261DB"/>
    <w:rsid w:val="00826ED1"/>
    <w:rsid w:val="00827E1D"/>
    <w:rsid w:val="00831448"/>
    <w:rsid w:val="00831D43"/>
    <w:rsid w:val="00832672"/>
    <w:rsid w:val="00832D7B"/>
    <w:rsid w:val="00832F32"/>
    <w:rsid w:val="008339C6"/>
    <w:rsid w:val="00834CE5"/>
    <w:rsid w:val="0083636B"/>
    <w:rsid w:val="008373C5"/>
    <w:rsid w:val="008379E6"/>
    <w:rsid w:val="00843663"/>
    <w:rsid w:val="00844D6A"/>
    <w:rsid w:val="00847556"/>
    <w:rsid w:val="00850335"/>
    <w:rsid w:val="0085075A"/>
    <w:rsid w:val="00850900"/>
    <w:rsid w:val="00855054"/>
    <w:rsid w:val="008551B7"/>
    <w:rsid w:val="0085558E"/>
    <w:rsid w:val="00855B98"/>
    <w:rsid w:val="0085687C"/>
    <w:rsid w:val="00857507"/>
    <w:rsid w:val="008615F3"/>
    <w:rsid w:val="00861B67"/>
    <w:rsid w:val="0086473F"/>
    <w:rsid w:val="00866B1C"/>
    <w:rsid w:val="00874484"/>
    <w:rsid w:val="008745D8"/>
    <w:rsid w:val="00874B79"/>
    <w:rsid w:val="00875BA6"/>
    <w:rsid w:val="008779F9"/>
    <w:rsid w:val="00880A2E"/>
    <w:rsid w:val="008825F9"/>
    <w:rsid w:val="008829B8"/>
    <w:rsid w:val="0088556D"/>
    <w:rsid w:val="00885BB8"/>
    <w:rsid w:val="00886A33"/>
    <w:rsid w:val="00887BF2"/>
    <w:rsid w:val="00890BF2"/>
    <w:rsid w:val="00891296"/>
    <w:rsid w:val="00894932"/>
    <w:rsid w:val="008964B7"/>
    <w:rsid w:val="008A16A6"/>
    <w:rsid w:val="008A1BFD"/>
    <w:rsid w:val="008A2369"/>
    <w:rsid w:val="008A3F74"/>
    <w:rsid w:val="008A4BF2"/>
    <w:rsid w:val="008A5C6B"/>
    <w:rsid w:val="008A73F8"/>
    <w:rsid w:val="008B07A7"/>
    <w:rsid w:val="008B0B35"/>
    <w:rsid w:val="008B6FD0"/>
    <w:rsid w:val="008B7478"/>
    <w:rsid w:val="008C5323"/>
    <w:rsid w:val="008C784F"/>
    <w:rsid w:val="008D1EB6"/>
    <w:rsid w:val="008D23CD"/>
    <w:rsid w:val="008D28FD"/>
    <w:rsid w:val="008D4E22"/>
    <w:rsid w:val="008D5A69"/>
    <w:rsid w:val="008D5B69"/>
    <w:rsid w:val="008E21A1"/>
    <w:rsid w:val="008E2F1F"/>
    <w:rsid w:val="008E59EE"/>
    <w:rsid w:val="008E7D99"/>
    <w:rsid w:val="008F0932"/>
    <w:rsid w:val="008F0BCD"/>
    <w:rsid w:val="008F3546"/>
    <w:rsid w:val="008F72AC"/>
    <w:rsid w:val="00900AD7"/>
    <w:rsid w:val="00901E3E"/>
    <w:rsid w:val="00901F07"/>
    <w:rsid w:val="00901F86"/>
    <w:rsid w:val="00905728"/>
    <w:rsid w:val="00905D5F"/>
    <w:rsid w:val="009064E5"/>
    <w:rsid w:val="0090683D"/>
    <w:rsid w:val="00907B24"/>
    <w:rsid w:val="009107F2"/>
    <w:rsid w:val="00910A86"/>
    <w:rsid w:val="00912C56"/>
    <w:rsid w:val="00914753"/>
    <w:rsid w:val="009162AD"/>
    <w:rsid w:val="00917288"/>
    <w:rsid w:val="009205E2"/>
    <w:rsid w:val="00921D8D"/>
    <w:rsid w:val="009242B8"/>
    <w:rsid w:val="00926326"/>
    <w:rsid w:val="00926C9E"/>
    <w:rsid w:val="00926D63"/>
    <w:rsid w:val="00927E83"/>
    <w:rsid w:val="00930605"/>
    <w:rsid w:val="00931596"/>
    <w:rsid w:val="00932816"/>
    <w:rsid w:val="00933C09"/>
    <w:rsid w:val="00935B13"/>
    <w:rsid w:val="00937D9A"/>
    <w:rsid w:val="00940680"/>
    <w:rsid w:val="00944EBD"/>
    <w:rsid w:val="009475E9"/>
    <w:rsid w:val="00951255"/>
    <w:rsid w:val="00951CA9"/>
    <w:rsid w:val="00955573"/>
    <w:rsid w:val="00956F3F"/>
    <w:rsid w:val="00960BE5"/>
    <w:rsid w:val="00970704"/>
    <w:rsid w:val="00975954"/>
    <w:rsid w:val="00981591"/>
    <w:rsid w:val="009866A9"/>
    <w:rsid w:val="0099231A"/>
    <w:rsid w:val="0099380E"/>
    <w:rsid w:val="009952D4"/>
    <w:rsid w:val="0099662F"/>
    <w:rsid w:val="00997014"/>
    <w:rsid w:val="009A123C"/>
    <w:rsid w:val="009A6735"/>
    <w:rsid w:val="009A6A3B"/>
    <w:rsid w:val="009B0F10"/>
    <w:rsid w:val="009B154F"/>
    <w:rsid w:val="009B3740"/>
    <w:rsid w:val="009B68E9"/>
    <w:rsid w:val="009C10B8"/>
    <w:rsid w:val="009C112B"/>
    <w:rsid w:val="009C2E99"/>
    <w:rsid w:val="009D07AE"/>
    <w:rsid w:val="009D1029"/>
    <w:rsid w:val="009D1639"/>
    <w:rsid w:val="009D1B9B"/>
    <w:rsid w:val="009D2487"/>
    <w:rsid w:val="009D4770"/>
    <w:rsid w:val="009D770C"/>
    <w:rsid w:val="009E086F"/>
    <w:rsid w:val="009E1645"/>
    <w:rsid w:val="009F238F"/>
    <w:rsid w:val="009F2BFA"/>
    <w:rsid w:val="009F3558"/>
    <w:rsid w:val="00A00765"/>
    <w:rsid w:val="00A00B8D"/>
    <w:rsid w:val="00A01CB4"/>
    <w:rsid w:val="00A0397E"/>
    <w:rsid w:val="00A05DD2"/>
    <w:rsid w:val="00A07517"/>
    <w:rsid w:val="00A10CF0"/>
    <w:rsid w:val="00A112F5"/>
    <w:rsid w:val="00A12794"/>
    <w:rsid w:val="00A135C6"/>
    <w:rsid w:val="00A14671"/>
    <w:rsid w:val="00A15695"/>
    <w:rsid w:val="00A16D32"/>
    <w:rsid w:val="00A17AAB"/>
    <w:rsid w:val="00A261C1"/>
    <w:rsid w:val="00A30554"/>
    <w:rsid w:val="00A318C6"/>
    <w:rsid w:val="00A361BA"/>
    <w:rsid w:val="00A36BF9"/>
    <w:rsid w:val="00A37119"/>
    <w:rsid w:val="00A40779"/>
    <w:rsid w:val="00A41479"/>
    <w:rsid w:val="00A41554"/>
    <w:rsid w:val="00A434DA"/>
    <w:rsid w:val="00A43984"/>
    <w:rsid w:val="00A45141"/>
    <w:rsid w:val="00A45562"/>
    <w:rsid w:val="00A514E2"/>
    <w:rsid w:val="00A52EC4"/>
    <w:rsid w:val="00A578DB"/>
    <w:rsid w:val="00A63A75"/>
    <w:rsid w:val="00A66CA6"/>
    <w:rsid w:val="00A66CD1"/>
    <w:rsid w:val="00A66CDD"/>
    <w:rsid w:val="00A748DC"/>
    <w:rsid w:val="00A752D2"/>
    <w:rsid w:val="00A75616"/>
    <w:rsid w:val="00A76A8C"/>
    <w:rsid w:val="00A8241D"/>
    <w:rsid w:val="00A82801"/>
    <w:rsid w:val="00A86DA4"/>
    <w:rsid w:val="00A959C3"/>
    <w:rsid w:val="00A95A48"/>
    <w:rsid w:val="00A96EE9"/>
    <w:rsid w:val="00AA05E2"/>
    <w:rsid w:val="00AA2C9A"/>
    <w:rsid w:val="00AA2D8A"/>
    <w:rsid w:val="00AB3504"/>
    <w:rsid w:val="00AB5B3B"/>
    <w:rsid w:val="00AB5C32"/>
    <w:rsid w:val="00AB5DAA"/>
    <w:rsid w:val="00AB5E1D"/>
    <w:rsid w:val="00AC1D3F"/>
    <w:rsid w:val="00AC21B4"/>
    <w:rsid w:val="00AC4C97"/>
    <w:rsid w:val="00AC5392"/>
    <w:rsid w:val="00AE0179"/>
    <w:rsid w:val="00AE153D"/>
    <w:rsid w:val="00AE40C0"/>
    <w:rsid w:val="00AE51A0"/>
    <w:rsid w:val="00AF0EB5"/>
    <w:rsid w:val="00AF3095"/>
    <w:rsid w:val="00AF6E74"/>
    <w:rsid w:val="00AF6FFE"/>
    <w:rsid w:val="00B06B29"/>
    <w:rsid w:val="00B10C44"/>
    <w:rsid w:val="00B12B8C"/>
    <w:rsid w:val="00B13D88"/>
    <w:rsid w:val="00B15A22"/>
    <w:rsid w:val="00B21293"/>
    <w:rsid w:val="00B212E3"/>
    <w:rsid w:val="00B23BFC"/>
    <w:rsid w:val="00B2676F"/>
    <w:rsid w:val="00B30150"/>
    <w:rsid w:val="00B34411"/>
    <w:rsid w:val="00B368AE"/>
    <w:rsid w:val="00B41D05"/>
    <w:rsid w:val="00B421EE"/>
    <w:rsid w:val="00B5350E"/>
    <w:rsid w:val="00B53E46"/>
    <w:rsid w:val="00B562A7"/>
    <w:rsid w:val="00B614F5"/>
    <w:rsid w:val="00B627C6"/>
    <w:rsid w:val="00B63356"/>
    <w:rsid w:val="00B63B6F"/>
    <w:rsid w:val="00B70099"/>
    <w:rsid w:val="00B7113C"/>
    <w:rsid w:val="00B72A55"/>
    <w:rsid w:val="00B74633"/>
    <w:rsid w:val="00B74AFF"/>
    <w:rsid w:val="00B80197"/>
    <w:rsid w:val="00B823AA"/>
    <w:rsid w:val="00B823D1"/>
    <w:rsid w:val="00B827BC"/>
    <w:rsid w:val="00B86E43"/>
    <w:rsid w:val="00B90983"/>
    <w:rsid w:val="00B90F4D"/>
    <w:rsid w:val="00B9278D"/>
    <w:rsid w:val="00B95B00"/>
    <w:rsid w:val="00BA2E31"/>
    <w:rsid w:val="00BA33A7"/>
    <w:rsid w:val="00BA3CBC"/>
    <w:rsid w:val="00BA45DB"/>
    <w:rsid w:val="00BA5D09"/>
    <w:rsid w:val="00BA7857"/>
    <w:rsid w:val="00BB31E6"/>
    <w:rsid w:val="00BB36A8"/>
    <w:rsid w:val="00BB5BCA"/>
    <w:rsid w:val="00BB751F"/>
    <w:rsid w:val="00BC4E20"/>
    <w:rsid w:val="00BC58AE"/>
    <w:rsid w:val="00BD4C68"/>
    <w:rsid w:val="00BD4CBF"/>
    <w:rsid w:val="00BD5A88"/>
    <w:rsid w:val="00BD5D47"/>
    <w:rsid w:val="00BD7E63"/>
    <w:rsid w:val="00BE0899"/>
    <w:rsid w:val="00BE2285"/>
    <w:rsid w:val="00BE58AF"/>
    <w:rsid w:val="00BF3530"/>
    <w:rsid w:val="00BF4184"/>
    <w:rsid w:val="00BF557D"/>
    <w:rsid w:val="00BF7DFC"/>
    <w:rsid w:val="00C00704"/>
    <w:rsid w:val="00C009BD"/>
    <w:rsid w:val="00C018C0"/>
    <w:rsid w:val="00C0285A"/>
    <w:rsid w:val="00C03BB0"/>
    <w:rsid w:val="00C05C4E"/>
    <w:rsid w:val="00C0601E"/>
    <w:rsid w:val="00C1016E"/>
    <w:rsid w:val="00C10639"/>
    <w:rsid w:val="00C12B1B"/>
    <w:rsid w:val="00C24D84"/>
    <w:rsid w:val="00C27C82"/>
    <w:rsid w:val="00C3199C"/>
    <w:rsid w:val="00C31D30"/>
    <w:rsid w:val="00C32397"/>
    <w:rsid w:val="00C36115"/>
    <w:rsid w:val="00C36591"/>
    <w:rsid w:val="00C37DA3"/>
    <w:rsid w:val="00C40F74"/>
    <w:rsid w:val="00C41FE5"/>
    <w:rsid w:val="00C47C85"/>
    <w:rsid w:val="00C561B8"/>
    <w:rsid w:val="00C56F3E"/>
    <w:rsid w:val="00C601B0"/>
    <w:rsid w:val="00C60E11"/>
    <w:rsid w:val="00C61049"/>
    <w:rsid w:val="00C61DB0"/>
    <w:rsid w:val="00C64601"/>
    <w:rsid w:val="00C64945"/>
    <w:rsid w:val="00C66834"/>
    <w:rsid w:val="00C66915"/>
    <w:rsid w:val="00C67757"/>
    <w:rsid w:val="00C67E71"/>
    <w:rsid w:val="00C71365"/>
    <w:rsid w:val="00C71842"/>
    <w:rsid w:val="00C73EDE"/>
    <w:rsid w:val="00C73FC4"/>
    <w:rsid w:val="00C7697D"/>
    <w:rsid w:val="00C81B06"/>
    <w:rsid w:val="00C83450"/>
    <w:rsid w:val="00C8396B"/>
    <w:rsid w:val="00C84367"/>
    <w:rsid w:val="00C86521"/>
    <w:rsid w:val="00C90347"/>
    <w:rsid w:val="00C90A9E"/>
    <w:rsid w:val="00C9115A"/>
    <w:rsid w:val="00C95209"/>
    <w:rsid w:val="00C9604C"/>
    <w:rsid w:val="00C9708B"/>
    <w:rsid w:val="00CA048A"/>
    <w:rsid w:val="00CA1118"/>
    <w:rsid w:val="00CA238A"/>
    <w:rsid w:val="00CA44C0"/>
    <w:rsid w:val="00CA5F08"/>
    <w:rsid w:val="00CA739E"/>
    <w:rsid w:val="00CB17A7"/>
    <w:rsid w:val="00CB3325"/>
    <w:rsid w:val="00CB3F29"/>
    <w:rsid w:val="00CB69C8"/>
    <w:rsid w:val="00CB7875"/>
    <w:rsid w:val="00CC7C53"/>
    <w:rsid w:val="00CD056D"/>
    <w:rsid w:val="00CD156D"/>
    <w:rsid w:val="00CD21D6"/>
    <w:rsid w:val="00CD6701"/>
    <w:rsid w:val="00CD6E39"/>
    <w:rsid w:val="00CD7C81"/>
    <w:rsid w:val="00CE5999"/>
    <w:rsid w:val="00CE67A7"/>
    <w:rsid w:val="00CF1458"/>
    <w:rsid w:val="00CF28D5"/>
    <w:rsid w:val="00CF459E"/>
    <w:rsid w:val="00CF51F0"/>
    <w:rsid w:val="00CF6B3C"/>
    <w:rsid w:val="00CF6E91"/>
    <w:rsid w:val="00CF6F62"/>
    <w:rsid w:val="00D02AAF"/>
    <w:rsid w:val="00D079A1"/>
    <w:rsid w:val="00D13487"/>
    <w:rsid w:val="00D13CC4"/>
    <w:rsid w:val="00D13F29"/>
    <w:rsid w:val="00D14028"/>
    <w:rsid w:val="00D15617"/>
    <w:rsid w:val="00D171FC"/>
    <w:rsid w:val="00D207F0"/>
    <w:rsid w:val="00D23F7F"/>
    <w:rsid w:val="00D25072"/>
    <w:rsid w:val="00D26C5C"/>
    <w:rsid w:val="00D3132F"/>
    <w:rsid w:val="00D31C4C"/>
    <w:rsid w:val="00D3338F"/>
    <w:rsid w:val="00D35FB1"/>
    <w:rsid w:val="00D36164"/>
    <w:rsid w:val="00D41B5B"/>
    <w:rsid w:val="00D435E5"/>
    <w:rsid w:val="00D53443"/>
    <w:rsid w:val="00D566D3"/>
    <w:rsid w:val="00D567AC"/>
    <w:rsid w:val="00D576F5"/>
    <w:rsid w:val="00D62988"/>
    <w:rsid w:val="00D635BD"/>
    <w:rsid w:val="00D67ED1"/>
    <w:rsid w:val="00D70A49"/>
    <w:rsid w:val="00D7207F"/>
    <w:rsid w:val="00D73457"/>
    <w:rsid w:val="00D75174"/>
    <w:rsid w:val="00D75CAA"/>
    <w:rsid w:val="00D7660F"/>
    <w:rsid w:val="00D76B54"/>
    <w:rsid w:val="00D806C0"/>
    <w:rsid w:val="00D80785"/>
    <w:rsid w:val="00D8362B"/>
    <w:rsid w:val="00D847A7"/>
    <w:rsid w:val="00D85B68"/>
    <w:rsid w:val="00D865E6"/>
    <w:rsid w:val="00D868AE"/>
    <w:rsid w:val="00D91439"/>
    <w:rsid w:val="00D97FF3"/>
    <w:rsid w:val="00DA3A99"/>
    <w:rsid w:val="00DA3E8D"/>
    <w:rsid w:val="00DA632C"/>
    <w:rsid w:val="00DB089C"/>
    <w:rsid w:val="00DB0BF3"/>
    <w:rsid w:val="00DB1885"/>
    <w:rsid w:val="00DB38F6"/>
    <w:rsid w:val="00DB6DF8"/>
    <w:rsid w:val="00DC1CE3"/>
    <w:rsid w:val="00DC2DD4"/>
    <w:rsid w:val="00DC30F3"/>
    <w:rsid w:val="00DC47A0"/>
    <w:rsid w:val="00DC71C5"/>
    <w:rsid w:val="00DD6C69"/>
    <w:rsid w:val="00DE08E3"/>
    <w:rsid w:val="00DE1EC2"/>
    <w:rsid w:val="00DE6C6F"/>
    <w:rsid w:val="00DE70C4"/>
    <w:rsid w:val="00DF04DE"/>
    <w:rsid w:val="00DF1A8F"/>
    <w:rsid w:val="00DF1E8D"/>
    <w:rsid w:val="00DF3377"/>
    <w:rsid w:val="00DF3B55"/>
    <w:rsid w:val="00DF4A33"/>
    <w:rsid w:val="00DF6ED4"/>
    <w:rsid w:val="00E00F34"/>
    <w:rsid w:val="00E03DFB"/>
    <w:rsid w:val="00E04385"/>
    <w:rsid w:val="00E059CE"/>
    <w:rsid w:val="00E07677"/>
    <w:rsid w:val="00E13E7A"/>
    <w:rsid w:val="00E150A8"/>
    <w:rsid w:val="00E15A5B"/>
    <w:rsid w:val="00E16D32"/>
    <w:rsid w:val="00E209D3"/>
    <w:rsid w:val="00E21A1C"/>
    <w:rsid w:val="00E24C95"/>
    <w:rsid w:val="00E25CE1"/>
    <w:rsid w:val="00E30FEC"/>
    <w:rsid w:val="00E317CC"/>
    <w:rsid w:val="00E32D35"/>
    <w:rsid w:val="00E32E9F"/>
    <w:rsid w:val="00E33957"/>
    <w:rsid w:val="00E34033"/>
    <w:rsid w:val="00E355D0"/>
    <w:rsid w:val="00E35CDB"/>
    <w:rsid w:val="00E361DE"/>
    <w:rsid w:val="00E363AA"/>
    <w:rsid w:val="00E36886"/>
    <w:rsid w:val="00E41201"/>
    <w:rsid w:val="00E41891"/>
    <w:rsid w:val="00E42FE1"/>
    <w:rsid w:val="00E43234"/>
    <w:rsid w:val="00E43682"/>
    <w:rsid w:val="00E46F1C"/>
    <w:rsid w:val="00E47D53"/>
    <w:rsid w:val="00E501C1"/>
    <w:rsid w:val="00E51685"/>
    <w:rsid w:val="00E52F4A"/>
    <w:rsid w:val="00E571ED"/>
    <w:rsid w:val="00E6004D"/>
    <w:rsid w:val="00E60FCE"/>
    <w:rsid w:val="00E670E3"/>
    <w:rsid w:val="00E675C3"/>
    <w:rsid w:val="00E70A3C"/>
    <w:rsid w:val="00E73FB9"/>
    <w:rsid w:val="00E76EBF"/>
    <w:rsid w:val="00E81978"/>
    <w:rsid w:val="00E85DE2"/>
    <w:rsid w:val="00E927FF"/>
    <w:rsid w:val="00E957FC"/>
    <w:rsid w:val="00E95B52"/>
    <w:rsid w:val="00E97D6C"/>
    <w:rsid w:val="00EA0A37"/>
    <w:rsid w:val="00EA5D32"/>
    <w:rsid w:val="00EB4FEA"/>
    <w:rsid w:val="00EB7ABC"/>
    <w:rsid w:val="00EC1E99"/>
    <w:rsid w:val="00EC5DA2"/>
    <w:rsid w:val="00EC65CD"/>
    <w:rsid w:val="00ED2558"/>
    <w:rsid w:val="00ED7C9A"/>
    <w:rsid w:val="00ED7D8F"/>
    <w:rsid w:val="00ED7FB6"/>
    <w:rsid w:val="00EE12E4"/>
    <w:rsid w:val="00EE2E9C"/>
    <w:rsid w:val="00EE476F"/>
    <w:rsid w:val="00EE6263"/>
    <w:rsid w:val="00EF293F"/>
    <w:rsid w:val="00EF61F2"/>
    <w:rsid w:val="00EF6207"/>
    <w:rsid w:val="00F012FD"/>
    <w:rsid w:val="00F03BF5"/>
    <w:rsid w:val="00F04B0C"/>
    <w:rsid w:val="00F132AD"/>
    <w:rsid w:val="00F1547B"/>
    <w:rsid w:val="00F16228"/>
    <w:rsid w:val="00F16D35"/>
    <w:rsid w:val="00F22CFE"/>
    <w:rsid w:val="00F2333D"/>
    <w:rsid w:val="00F26598"/>
    <w:rsid w:val="00F26F59"/>
    <w:rsid w:val="00F3143C"/>
    <w:rsid w:val="00F333E2"/>
    <w:rsid w:val="00F343D7"/>
    <w:rsid w:val="00F35FBC"/>
    <w:rsid w:val="00F379B7"/>
    <w:rsid w:val="00F431EB"/>
    <w:rsid w:val="00F4559C"/>
    <w:rsid w:val="00F45817"/>
    <w:rsid w:val="00F45E4C"/>
    <w:rsid w:val="00F50EB8"/>
    <w:rsid w:val="00F5154D"/>
    <w:rsid w:val="00F5246C"/>
    <w:rsid w:val="00F525FA"/>
    <w:rsid w:val="00F54405"/>
    <w:rsid w:val="00F55260"/>
    <w:rsid w:val="00F554D1"/>
    <w:rsid w:val="00F561C0"/>
    <w:rsid w:val="00F66307"/>
    <w:rsid w:val="00F705EF"/>
    <w:rsid w:val="00F71534"/>
    <w:rsid w:val="00F7311F"/>
    <w:rsid w:val="00F7394A"/>
    <w:rsid w:val="00F748FA"/>
    <w:rsid w:val="00F773BF"/>
    <w:rsid w:val="00F77DFB"/>
    <w:rsid w:val="00F806DC"/>
    <w:rsid w:val="00F829D5"/>
    <w:rsid w:val="00F8471B"/>
    <w:rsid w:val="00F86F9B"/>
    <w:rsid w:val="00F92A7C"/>
    <w:rsid w:val="00F92C02"/>
    <w:rsid w:val="00F93732"/>
    <w:rsid w:val="00F94F4D"/>
    <w:rsid w:val="00F96102"/>
    <w:rsid w:val="00F979E4"/>
    <w:rsid w:val="00FA30B8"/>
    <w:rsid w:val="00FA3E4F"/>
    <w:rsid w:val="00FA553E"/>
    <w:rsid w:val="00FB07C1"/>
    <w:rsid w:val="00FB302D"/>
    <w:rsid w:val="00FB5A2B"/>
    <w:rsid w:val="00FC3426"/>
    <w:rsid w:val="00FC7CE9"/>
    <w:rsid w:val="00FD1518"/>
    <w:rsid w:val="00FD30EC"/>
    <w:rsid w:val="00FD36C7"/>
    <w:rsid w:val="00FE53F3"/>
    <w:rsid w:val="00FE6671"/>
    <w:rsid w:val="00FF04C9"/>
    <w:rsid w:val="00FF102A"/>
    <w:rsid w:val="00FF2002"/>
    <w:rsid w:val="00FF75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55CE2"/>
  <w15:chartTrackingRefBased/>
  <w15:docId w15:val="{C6D1FBF7-9FDA-4BEA-AE93-C4EEACEE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E70A3C"/>
    <w:pPr>
      <w:keepNext/>
      <w:keepLines/>
      <w:ind w:firstLine="0"/>
      <w:jc w:val="center"/>
      <w:outlineLvl w:val="0"/>
    </w:pPr>
    <w:rPr>
      <w:rFonts w:asciiTheme="majorHAnsi" w:eastAsiaTheme="majorEastAsia" w:hAnsiTheme="majorHAnsi" w:cstheme="majorBidi"/>
      <w:b/>
      <w:bCs/>
      <w:sz w:val="28"/>
    </w:rPr>
  </w:style>
  <w:style w:type="paragraph" w:styleId="Heading2">
    <w:name w:val="heading 2"/>
    <w:basedOn w:val="Normal"/>
    <w:next w:val="Normal"/>
    <w:link w:val="Heading2Char"/>
    <w:uiPriority w:val="4"/>
    <w:unhideWhenUsed/>
    <w:qFormat/>
    <w:rsid w:val="00E70A3C"/>
    <w:pPr>
      <w:keepNext/>
      <w:keepLines/>
      <w:spacing w:line="276" w:lineRule="auto"/>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sid w:val="00E70A3C"/>
    <w:rPr>
      <w:rFonts w:asciiTheme="majorHAnsi" w:eastAsiaTheme="majorEastAsia" w:hAnsiTheme="majorHAnsi" w:cstheme="majorBidi"/>
      <w:b/>
      <w:bCs/>
      <w:kern w:val="24"/>
      <w:sz w:val="28"/>
    </w:rPr>
  </w:style>
  <w:style w:type="character" w:customStyle="1" w:styleId="Heading2Char">
    <w:name w:val="Heading 2 Char"/>
    <w:basedOn w:val="DefaultParagraphFont"/>
    <w:link w:val="Heading2"/>
    <w:uiPriority w:val="4"/>
    <w:rsid w:val="00E70A3C"/>
    <w:rPr>
      <w:rFonts w:asciiTheme="majorHAnsi" w:eastAsiaTheme="majorEastAsia" w:hAnsiTheme="majorHAnsi" w:cstheme="majorBidi"/>
      <w:b/>
      <w:bCs/>
      <w:kern w:val="24"/>
    </w:rPr>
  </w:style>
  <w:style w:type="paragraph" w:styleId="Title">
    <w:name w:val="Title"/>
    <w:basedOn w:val="Normal"/>
    <w:link w:val="TitleChar"/>
    <w:qFormat/>
    <w:rsid w:val="00E70A3C"/>
    <w:pPr>
      <w:spacing w:before="2400" w:line="276" w:lineRule="auto"/>
      <w:ind w:firstLine="0"/>
      <w:contextualSpacing/>
      <w:jc w:val="center"/>
    </w:pPr>
    <w:rPr>
      <w:rFonts w:asciiTheme="majorHAnsi" w:eastAsiaTheme="majorEastAsia" w:hAnsiTheme="majorHAnsi" w:cstheme="majorBidi"/>
      <w:b/>
    </w:rPr>
  </w:style>
  <w:style w:type="character" w:customStyle="1" w:styleId="TitleChar">
    <w:name w:val="Title Char"/>
    <w:basedOn w:val="DefaultParagraphFont"/>
    <w:link w:val="Title"/>
    <w:rsid w:val="00E70A3C"/>
    <w:rPr>
      <w:rFonts w:asciiTheme="majorHAnsi" w:eastAsiaTheme="majorEastAsia" w:hAnsiTheme="majorHAnsi" w:cstheme="majorBidi"/>
      <w:b/>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E24C95"/>
    <w:rPr>
      <w:color w:val="5F5F5F" w:themeColor="hyperlink"/>
      <w:u w:val="single"/>
    </w:rPr>
  </w:style>
  <w:style w:type="character" w:customStyle="1" w:styleId="UnresolvedMention1">
    <w:name w:val="Unresolved Mention1"/>
    <w:basedOn w:val="DefaultParagraphFont"/>
    <w:uiPriority w:val="99"/>
    <w:semiHidden/>
    <w:unhideWhenUsed/>
    <w:rsid w:val="00CB7875"/>
    <w:rPr>
      <w:color w:val="605E5C"/>
      <w:shd w:val="clear" w:color="auto" w:fill="E1DFDD"/>
    </w:rPr>
  </w:style>
  <w:style w:type="character" w:styleId="UnresolvedMention">
    <w:name w:val="Unresolved Mention"/>
    <w:basedOn w:val="DefaultParagraphFont"/>
    <w:uiPriority w:val="99"/>
    <w:semiHidden/>
    <w:unhideWhenUsed/>
    <w:rsid w:val="00DF1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396620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www.scratchapixel.com/lessons/3d-basic-rendering/ray-tracing-generating-camera-rays/generating-camera-rays.html" TargetMode="External"/><Relationship Id="rId3" Type="http://schemas.openxmlformats.org/officeDocument/2006/relationships/customXml" Target="../customXml/item3.xml"/><Relationship Id="rId21" Type="http://schemas.openxmlformats.org/officeDocument/2006/relationships/hyperlink" Target="https://github.com/chicio/Ray-tracing"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ithub.coventry.ac.uk/lattb/9032499_322COM_Task1_Defferal" TargetMode="External"/><Relationship Id="rId17" Type="http://schemas.openxmlformats.org/officeDocument/2006/relationships/image" Target="media/image5.png"/><Relationship Id="rId25" Type="http://schemas.openxmlformats.org/officeDocument/2006/relationships/hyperlink" Target="http://www.scratchapixel.com/lessons/3d-basic-rendering/ray-tracing-generating-camera-rays/definition-ray.html"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graphics.stanford.edu/courses/cs148-10-summer/as3/instructions/as3.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pellacini.di.uniroma1.it/teaching/graphics06/lectures/03_RayTracing_Web.pdf"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repo.darmajaya.ac.id/4242/1/Fundamentals%20of%20Computer%20Graphics%2C%20Fourth%20Edition%20%28%20PDFDrive%20%29.pdf" TargetMode="External"/><Relationship Id="rId28" Type="http://schemas.openxmlformats.org/officeDocument/2006/relationships/hyperlink" Target="http://www.scratchapixel.com/lessons/mathematics-physics-for-computer-graphics/mathematics-of-shading/mathematics-of-shading.html" TargetMode="Externa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cglearn.codelight.eu/pub/computer-graphics/shading-and-lighting" TargetMode="External"/><Relationship Id="rId27" Type="http://schemas.openxmlformats.org/officeDocument/2006/relationships/hyperlink" Target="http://raytracing.github.io/books/RayTracingInOneWeekend.html" TargetMode="External"/><Relationship Id="rId30" Type="http://schemas.openxmlformats.org/officeDocument/2006/relationships/header" Target="header1.xm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7B94DBDF2B4BEDB59E4D75A6B36A66"/>
        <w:category>
          <w:name w:val="General"/>
          <w:gallery w:val="placeholder"/>
        </w:category>
        <w:types>
          <w:type w:val="bbPlcHdr"/>
        </w:types>
        <w:behaviors>
          <w:behavior w:val="content"/>
        </w:behaviors>
        <w:guid w:val="{BD24F7E5-DBC0-4B95-9968-483100283783}"/>
      </w:docPartPr>
      <w:docPartBody>
        <w:p w:rsidR="00791F4F" w:rsidRDefault="00791F4F">
          <w:pPr>
            <w:pStyle w:val="A87B94DBDF2B4BEDB59E4D75A6B36A66"/>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1F4F"/>
    <w:rsid w:val="00142B30"/>
    <w:rsid w:val="001740A6"/>
    <w:rsid w:val="001D730F"/>
    <w:rsid w:val="0023453B"/>
    <w:rsid w:val="002934D5"/>
    <w:rsid w:val="00365256"/>
    <w:rsid w:val="00791F4F"/>
    <w:rsid w:val="00997249"/>
    <w:rsid w:val="00AE1667"/>
    <w:rsid w:val="00F058FD"/>
    <w:rsid w:val="00F064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87B94DBDF2B4BEDB59E4D75A6B36A66">
    <w:name w:val="A87B94DBDF2B4BEDB59E4D75A6B36A66"/>
  </w:style>
  <w:style w:type="character" w:styleId="Emphasis">
    <w:name w:val="Emphasis"/>
    <w:basedOn w:val="DefaultParagraphFont"/>
    <w:uiPriority w:val="4"/>
    <w:unhideWhenUsed/>
    <w:qFormat/>
    <w:rPr>
      <w:i/>
      <w:i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Questionaire</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4CD976672F7D4A955594DEAFA8B3E2" ma:contentTypeVersion="11" ma:contentTypeDescription="Create a new document." ma:contentTypeScope="" ma:versionID="19e6a29ad505126ddac78f9d8d61c542">
  <xsd:schema xmlns:xsd="http://www.w3.org/2001/XMLSchema" xmlns:xs="http://www.w3.org/2001/XMLSchema" xmlns:p="http://schemas.microsoft.com/office/2006/metadata/properties" xmlns:ns3="3e1e06ab-e2ca-4424-90c7-b3ea4c8f02b0" xmlns:ns4="4628e0de-957f-439f-8a2f-bce02776291a" targetNamespace="http://schemas.microsoft.com/office/2006/metadata/properties" ma:root="true" ma:fieldsID="f8b39267294c8895b86eea082ebd0c58" ns3:_="" ns4:_="">
    <xsd:import namespace="3e1e06ab-e2ca-4424-90c7-b3ea4c8f02b0"/>
    <xsd:import namespace="4628e0de-957f-439f-8a2f-bce02776291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1e06ab-e2ca-4424-90c7-b3ea4c8f02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28e0de-957f-439f-8a2f-bce02776291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AB6D94-DB00-4EBD-9721-260BD2577478}">
  <ds:schemaRefs>
    <ds:schemaRef ds:uri="http://schemas.microsoft.com/sharepoint/v3/contenttype/forms"/>
  </ds:schemaRefs>
</ds:datastoreItem>
</file>

<file path=customXml/itemProps3.xml><?xml version="1.0" encoding="utf-8"?>
<ds:datastoreItem xmlns:ds="http://schemas.openxmlformats.org/officeDocument/2006/customXml" ds:itemID="{F7466A9D-4F40-4AE9-941E-3CD97E075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1e06ab-e2ca-4424-90c7-b3ea4c8f02b0"/>
    <ds:schemaRef ds:uri="4628e0de-957f-439f-8a2f-bce0277629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F58339-119A-4A70-995F-076DD7A595BE}">
  <ds:schemaRefs>
    <ds:schemaRef ds:uri="http://schemas.openxmlformats.org/officeDocument/2006/bibliography"/>
  </ds:schemaRefs>
</ds:datastoreItem>
</file>

<file path=customXml/itemProps5.xml><?xml version="1.0" encoding="utf-8"?>
<ds:datastoreItem xmlns:ds="http://schemas.openxmlformats.org/officeDocument/2006/customXml" ds:itemID="{8F66A75E-AEAF-4AA3-BF9A-5BF18E69AB4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2</Pages>
  <Words>1586</Words>
  <Characters>904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322COM
Advanced Graphics Programming
(Deferral)
Task
1.
Written Report</vt:lpstr>
    </vt:vector>
  </TitlesOfParts>
  <Company/>
  <LinksUpToDate>false</LinksUpToDate>
  <CharactersWithSpaces>1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2COM
Advanced Graphics Programming
(Deferral)
Task
1.
Written Report</dc:title>
  <dc:subject/>
  <dc:creator>Brian Lätt</dc:creator>
  <cp:keywords/>
  <dc:description/>
  <cp:lastModifiedBy>Brian Latt</cp:lastModifiedBy>
  <cp:revision>60</cp:revision>
  <cp:lastPrinted>2023-04-02T03:06:00Z</cp:lastPrinted>
  <dcterms:created xsi:type="dcterms:W3CDTF">2023-03-29T19:21:00Z</dcterms:created>
  <dcterms:modified xsi:type="dcterms:W3CDTF">2023-04-02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4CD976672F7D4A955594DEAFA8B3E2</vt:lpwstr>
  </property>
</Properties>
</file>